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106.png" ContentType="image/png"/>
  <Override PartName="/word/media/rId11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1.png" ContentType="image/png"/>
  <Override PartName="/word/media/rId66.png" ContentType="image/png"/>
  <Override PartName="/word/media/rId117.png" ContentType="image/png"/>
  <Override PartName="/word/media/rId122.png" ContentType="image/png"/>
  <Override PartName="/word/media/rId127.png" ContentType="image/png"/>
  <Override PartName="/word/media/rId132.png" ContentType="image/png"/>
  <Override PartName="/word/media/rId138.png" ContentType="image/png"/>
  <Override PartName="/word/media/rId144.png" ContentType="image/png"/>
  <Override PartName="/word/media/rId149.png" ContentType="image/png"/>
  <Override PartName="/word/media/rId154.png" ContentType="image/png"/>
  <Override PartName="/word/media/rId159.png" ContentType="image/png"/>
  <Override PartName="/word/media/rId165.png" ContentType="image/png"/>
  <Override PartName="/word/media/rId171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6.png" ContentType="image/png"/>
  <Override PartName="/word/media/rId202.png" ContentType="image/png"/>
  <Override PartName="/word/media/rId207.png" ContentType="image/png"/>
  <Override PartName="/word/media/rId213.png" ContentType="image/png"/>
  <Override PartName="/word/media/rId218.png" ContentType="image/png"/>
  <Override PartName="/word/media/rId20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4" w:name="dek"/>
    <w:p>
      <w:pPr>
        <w:pStyle w:val="berschrift1"/>
      </w:pPr>
      <w:r>
        <w:t xml:space="preserve">4 DEK</w:t>
      </w:r>
    </w:p>
    <w:bookmarkStart w:id="25" w:name="generalsekretariat-dek"/>
    <w:p>
      <w:pPr>
        <w:pStyle w:val="berschrift2"/>
      </w:pPr>
      <w:r>
        <w:t xml:space="preserve">4010 Generalsekretariat DEK</w:t>
      </w:r>
    </w:p>
    <w:bookmarkStart w:id="24" w:name="verwaltungsrechtspflege"/>
    <w:p>
      <w:pPr>
        <w:pStyle w:val="berschrift3"/>
      </w:pPr>
      <w:r>
        <w:t xml:space="preserve">Verwaltungsrechtspfleg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1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meinden/Stimmrech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terinärwes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lurwes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messun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andwirtschaf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schiedenes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283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tal zu behandelnde Rekurse und Aufsichtsbeschwerd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9</w:t>
            </w:r>
          </w:p>
        </w:tc>
      </w:tr>
      <w:tr>
        <w:trPr>
          <w:trHeight w:val="3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ndenzen 1. Januar 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eueingä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tal Erled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utheis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eilweise Gutheis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bwei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</w:tr>
      <w:tr>
        <w:trPr>
          <w:trHeight w:val="28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ichteintre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bschreib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</w:tr>
      <w:tr>
        <w:trPr>
          <w:trHeight w:val="28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ndenzen 31. Dezember 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</w:tr>
      <w:tr>
        <w:trPr>
          <w:trHeight w:val="29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von Pendenzen aus 2016/17/18/19/20/21/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DEK_files/figure-docx/440101_qr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4"/>
    <w:bookmarkEnd w:id="25"/>
    <w:bookmarkStart w:id="116" w:name="kinder-und-jugendliche-in-ausbildung"/>
    <w:p>
      <w:pPr>
        <w:pStyle w:val="berschrift2"/>
      </w:pPr>
      <w:r>
        <w:t xml:space="preserve">2.1 Kinder und Jugendliche in Ausbildung</w:t>
      </w:r>
    </w:p>
    <w:bookmarkStart w:id="30" w:name="gesamtübersicht-schülerzahlen"/>
    <w:p>
      <w:pPr>
        <w:pStyle w:val="berschrift3"/>
      </w:pPr>
      <w:r>
        <w:t xml:space="preserve">Gesamtübersicht Schülerzahl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0" w:hRule="auto"/>
          <w:tblHeader/>
        </w:trPr>
        head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Öffentl. Schulen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sländisch</w:t>
            </w:r>
          </w:p>
        </w:tc>
      </w:tr>
      <w:tr>
        <w:trPr>
          <w:trHeight w:val="550" w:hRule="auto"/>
          <w:tblHeader/>
        </w:trPr>
        header 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%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%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%</w:t>
            </w:r>
          </w:p>
        </w:tc>
      </w:tr>
      <w:tr>
        <w:trPr>
          <w:trHeight w:val="320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indergarten Tot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'5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'4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8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'1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7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74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6.7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Regelkindergart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37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29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07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69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5</w:t>
            </w:r>
          </w:p>
        </w:tc>
      </w:tr>
      <w:tr>
        <w:trPr>
          <w:trHeight w:val="318" w:hRule="auto"/>
        </w:trPr>
        body 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onderkindergart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.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7</w:t>
            </w:r>
          </w:p>
        </w:tc>
      </w:tr>
      <w:tr>
        <w:trPr>
          <w:trHeight w:val="283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rimarstufe Tot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9'1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8'88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8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'23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8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'29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7.7</w:t>
            </w:r>
          </w:p>
        </w:tc>
      </w:tr>
      <w:tr>
        <w:trPr>
          <w:trHeight w:val="283" w:hRule="auto"/>
        </w:trPr>
        body 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rimarschul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'11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'88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'89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78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4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onderklassen (inkl. Einschulungsklass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6</w:t>
            </w:r>
          </w:p>
        </w:tc>
      </w:tr>
      <w:tr>
        <w:trPr>
          <w:trHeight w:val="283" w:hRule="auto"/>
        </w:trPr>
        body 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onderschul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.0</w:t>
            </w:r>
          </w:p>
        </w:tc>
      </w:tr>
      <w:tr>
        <w:trPr>
          <w:trHeight w:val="283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kundarstufe I Tot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'87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'69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8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'29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8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3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6.2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ekundarschule, Grundansprüch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8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8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8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.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0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.3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ekundarschule, Erweiterte Ansprü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1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ekundarschule ohne äussere Differenzier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6</w:t>
            </w:r>
          </w:p>
        </w:tc>
      </w:tr>
      <w:tr>
        <w:trPr>
          <w:trHeight w:val="3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ymnasien, 9. Schuljah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</w:t>
            </w:r>
          </w:p>
        </w:tc>
      </w:tr>
      <w:tr>
        <w:trPr>
          <w:trHeight w:val="28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onderklas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.0</w:t>
            </w:r>
          </w:p>
        </w:tc>
      </w:tr>
      <w:tr>
        <w:trPr>
          <w:trHeight w:val="283" w:hRule="auto"/>
        </w:trPr>
        body14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onderschul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.2</w:t>
            </w:r>
          </w:p>
        </w:tc>
      </w:tr>
      <w:tr>
        <w:trPr>
          <w:trHeight w:val="283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kundarstufe II Tot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'6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'43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7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'9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5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69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9.7</w:t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ckenangebot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.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5</w:t>
            </w:r>
          </w:p>
        </w:tc>
      </w:tr>
      <w:tr>
        <w:trPr>
          <w:trHeight w:val="3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asserellenlehrga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</w:t>
            </w:r>
          </w:p>
        </w:tc>
      </w:tr>
      <w:tr>
        <w:trPr>
          <w:trHeight w:val="3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ymnasien, ab 10. Schuljah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</w:t>
            </w:r>
          </w:p>
        </w:tc>
      </w:tr>
      <w:tr>
        <w:trPr>
          <w:trHeight w:val="28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onderschu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7</w:t>
            </w:r>
          </w:p>
        </w:tc>
      </w:tr>
      <w:tr>
        <w:trPr>
          <w:trHeight w:val="3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rufliche Grundbildung (inkl. BM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</w:t>
            </w:r>
          </w:p>
        </w:tc>
      </w:tr>
      <w:tr>
        <w:trPr>
          <w:trHeight w:val="31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M2 nach beruflicher Grundbild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4</w:t>
            </w:r>
          </w:p>
        </w:tc>
      </w:tr>
      <w:tr>
        <w:trPr>
          <w:trHeight w:val="28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Informatikmittelschu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5</w:t>
            </w:r>
          </w:p>
        </w:tc>
      </w:tr>
      <w:tr>
        <w:trPr>
          <w:trHeight w:val="28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achmittelschu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0</w:t>
            </w:r>
          </w:p>
        </w:tc>
      </w:tr>
      <w:tr>
        <w:trPr>
          <w:trHeight w:val="283" w:hRule="auto"/>
        </w:trPr>
        body24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achmaturitä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.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</w:t>
            </w:r>
          </w:p>
        </w:tc>
      </w:tr>
      <w:tr>
        <w:trPr>
          <w:trHeight w:val="286" w:hRule="auto"/>
        </w:trPr>
        body2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ertiärstufe Tot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76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76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7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8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6.2</w:t>
            </w:r>
          </w:p>
        </w:tc>
      </w:tr>
      <w:tr>
        <w:trPr>
          <w:trHeight w:val="318" w:hRule="auto"/>
        </w:trPr>
        body26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orbereitung Berufsprüf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</w:t>
            </w:r>
          </w:p>
        </w:tc>
      </w:tr>
      <w:tr>
        <w:trPr>
          <w:trHeight w:val="31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orbereitung höhere Fachprüf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</w:t>
            </w:r>
          </w:p>
        </w:tc>
      </w:tr>
      <w:tr>
        <w:trPr>
          <w:trHeight w:val="28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Höhere Fachschu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6</w:t>
            </w:r>
          </w:p>
        </w:tc>
      </w:tr>
      <w:tr>
        <w:trPr>
          <w:trHeight w:val="31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ädagogische Hochschu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</w:t>
            </w:r>
          </w:p>
        </w:tc>
      </w:tr>
      <w:tr>
        <w:trPr>
          <w:trHeight w:val="346" w:hRule="auto"/>
        </w:trPr>
        body3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Übrige Ausbildungen Tertiärstuf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4</w:t>
            </w:r>
          </w:p>
        </w:tc>
      </w:tr>
      <w:tr>
        <w:trPr>
          <w:trHeight w:val="283" w:hRule="auto"/>
        </w:trPr>
        body31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4'89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4'21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8.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1'59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8.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'34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5.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report_DEK_files/figure-docx/42.11_qr-1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0"/>
    <w:bookmarkStart w:id="35" w:name="X29ca0276c9f47955f8ebddf0466b2996a9d6eeb"/>
    <w:p>
      <w:pPr>
        <w:pStyle w:val="berschrift3"/>
      </w:pPr>
      <w:r>
        <w:t xml:space="preserve">Schülerinnen und Schüler in Sonderschul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3" w:hRule="auto"/>
          <w:tblHeader/>
        </w:trPr>
        header 1
        <w:tc>
          <w:tcPr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er Anteil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sländeranteil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ohnsitz Im TG</w:t>
            </w:r>
          </w:p>
        </w:tc>
      </w:tr>
      <w:tr>
        <w:trPr>
          <w:trHeight w:val="550" w:hRule="auto"/>
          <w:tblHeader/>
        </w:trPr>
        header 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%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%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%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kkharthof, Lengwil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örderschule Fisch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8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aus zum Kehlhof,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.0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eilpädagogische Schule Mau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eilpädagogisches Zentrum Frauenf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0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eilpädagogisches Zentrum Romansho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fschule, Wäng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ro Privatschule,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</w:tr>
      <w:tr>
        <w:trPr>
          <w:trHeight w:val="30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ule Aachtal, Ennetaa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ule Bernrain,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</w:tr>
      <w:tr>
        <w:trPr>
          <w:trHeight w:val="28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ule Schloss Kef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.5</w:t>
            </w:r>
          </w:p>
        </w:tc>
      </w:tr>
      <w:tr>
        <w:trPr>
          <w:trHeight w:val="3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ulstiftung Glarisegg, Steckbo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.8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rachheilschule Thurgau, Romansho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2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iftung Vivala Weinfel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.8</w:t>
            </w:r>
          </w:p>
        </w:tc>
      </w:tr>
      <w:tr>
        <w:trPr>
          <w:trHeight w:val="30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ivo Schule GmbH, Steckbo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</w:tr>
      <w:tr>
        <w:trPr>
          <w:trHeight w:val="302" w:hRule="auto"/>
        </w:trPr>
        body1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wischenRAUM, Altnau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</w:tr>
      <w:tr>
        <w:trPr>
          <w:trHeight w:val="283" w:hRule="auto"/>
        </w:trPr>
        body17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3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7.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8.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2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5.9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report_DEK_files/figure-docx/42.12_qr-1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5"/>
    <w:bookmarkStart w:id="40" w:name="X8a46695a3b7c07c9f46437b0bc0e5b1932a983e"/>
    <w:p>
      <w:pPr>
        <w:pStyle w:val="berschrift3"/>
      </w:pPr>
      <w:r>
        <w:t xml:space="preserve">Integrativ und in ausserkantonalen Schulen geförderte Thurgauer Sonderschülerinnen und -schüler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er Anteil</w:t>
            </w:r>
          </w:p>
        </w:tc>
      </w:tr>
      <w:tr>
        <w:trPr>
          <w:trHeight w:val="550" w:hRule="auto"/>
          <w:tblHeader/>
        </w:trPr>
        header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%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tegrativ geförder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1</w:t>
            </w:r>
          </w:p>
        </w:tc>
      </w:tr>
      <w:tr>
        <w:trPr>
          <w:trHeight w:val="283" w:hRule="auto"/>
        </w:trPr>
        body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 ausserkantonalen Sonderschul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0</w:t>
            </w:r>
          </w:p>
        </w:tc>
      </w:tr>
      <w:tr>
        <w:trPr>
          <w:trHeight w:val="283" w:hRule="auto"/>
        </w:trPr>
        body3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8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8.5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report_DEK_files/figure-docx/42.13_qr-1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40"/>
    <w:bookmarkStart w:id="45" w:name="Xd9f23c5bdece3b5de2f8f51fc86adbc82436b07"/>
    <w:p>
      <w:pPr>
        <w:pStyle w:val="berschrift3"/>
      </w:pPr>
      <w:r>
        <w:t xml:space="preserve">Schülerinnen und Schüler an der öffentlichen Volksschul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rimarstufe</w:t>
            </w:r>
          </w:p>
        </w:tc>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kundarstufe I</w:t>
            </w:r>
          </w:p>
        </w:tc>
      </w:tr>
      <w:tr>
        <w:trPr>
          <w:trHeight w:val="586" w:hRule="auto"/>
          <w:tblHeader/>
        </w:trPr>
        header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lasse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Rege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okla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k E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k G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k O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okla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 Klass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97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13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828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 Kla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868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 Kla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00</w:t>
            </w:r>
          </w:p>
        </w:tc>
      </w:tr>
      <w:tr>
        <w:trPr>
          <w:trHeight w:val="28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 Kla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 Kla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 Klass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81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84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7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7'88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08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8'39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'97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48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45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'096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report_DEK_files/figure-docx/42.14_qr-1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45"/>
    <w:bookmarkStart w:id="50" w:name="Xb907fe901687b6691005d8eac3b5325459b01d8"/>
    <w:p>
      <w:pPr>
        <w:pStyle w:val="berschrift3"/>
      </w:pPr>
      <w:r>
        <w:t xml:space="preserve">Klassengrösse sowie mehrklassige Abteilungen an Primarschul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lassengröss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bteilungen Tota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avon zwei Klass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avon Mehrklassen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indergart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marschu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k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k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k 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nderklass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report_DEK_files/figure-docx/42.15_qr-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50"/>
    <w:bookmarkStart w:id="55" w:name="X5524092c759efa686270da4823e62dfb4db9a7a"/>
    <w:p>
      <w:pPr>
        <w:pStyle w:val="berschrift3"/>
      </w:pPr>
      <w:r>
        <w:t xml:space="preserve">Schülerinnen und Schüler nach Schuljahr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.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.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.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.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3.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550" w:hRule="auto"/>
          <w:tblHeader/>
        </w:trPr>
        header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ntonsschule Frauenfeld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3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ntonsschule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ntonsschule Romansho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5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MS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9</w:t>
            </w:r>
          </w:p>
        </w:tc>
      </w:tr>
      <w:tr>
        <w:trPr>
          <w:trHeight w:val="283" w:hRule="auto"/>
        </w:trPr>
        body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ME Frauenfeld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</w:tr>
      <w:tr>
        <w:trPr>
          <w:trHeight w:val="283" w:hRule="auto"/>
        </w:trPr>
        body6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8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2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7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2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9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5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4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3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7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428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496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report_DEK_files/figure-docx/42.16_qr-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55"/>
    <w:bookmarkStart w:id="60" w:name="X36cf3300ab1673f8c0c461a2bc4f77820c8e8c9"/>
    <w:p>
      <w:pPr>
        <w:pStyle w:val="berschrift3"/>
      </w:pPr>
      <w:r>
        <w:t xml:space="preserve">Thurgauer Schülerinnen und Schüler an der Kantonsschule Wil nach Programmjahr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.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.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.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.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550" w:hRule="auto"/>
          <w:tblHeader/>
        </w:trPr>
        header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antonsschule Wi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</w:tr>
      <w:tr>
        <w:trPr>
          <w:trHeight w:val="318" w:hRule="auto"/>
        </w:trPr>
        body1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urgauer Schülerinnen und Schüler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report_DEK_files/figure-docx/42.17_qr-1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60"/>
    <w:bookmarkStart w:id="65" w:name="Xc97a434bb316de775bcd832240167f7a63def8a"/>
    <w:p>
      <w:pPr>
        <w:pStyle w:val="berschrift3"/>
      </w:pPr>
      <w:r>
        <w:t xml:space="preserve">Schülerinnen und Schüler spezieller Lehrgänge nach Programmjahr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.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.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.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3.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586" w:hRule="auto"/>
          <w:tblHeader/>
        </w:trPr>
        header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MS Kreuzlingen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usiklehrga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ortlehrga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</w:tr>
      <w:tr>
        <w:trPr>
          <w:trHeight w:val="28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un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318" w:hRule="auto"/>
        </w:trPr>
        body4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lgemeinbildendes Studienjahr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</w:tr>
      <w:tr>
        <w:trPr>
          <w:trHeight w:val="283" w:hRule="auto"/>
        </w:trPr>
        body5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report_DEK_files/figure-docx/42.18_qr-1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65"/>
    <w:bookmarkStart w:id="70" w:name="mittelschulabschlüsse"/>
    <w:p>
      <w:pPr>
        <w:pStyle w:val="berschrift3"/>
      </w:pPr>
      <w:r>
        <w:t xml:space="preserve">Mittelschulabschlüss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er Anteil</w:t>
            </w:r>
          </w:p>
        </w:tc>
      </w:tr>
      <w:tr>
        <w:trPr>
          <w:trHeight w:val="550" w:hRule="auto"/>
          <w:tblHeader/>
        </w:trPr>
        header 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ttelschule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%</w:t>
            </w:r>
          </w:p>
        </w:tc>
      </w:tr>
      <w:tr>
        <w:trPr>
          <w:trHeight w:val="283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antonsschule Frauenfel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ymnasiale Maturitä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.2</w:t>
            </w:r>
          </w:p>
        </w:tc>
      </w:tr>
      <w:tr>
        <w:trPr>
          <w:trHeight w:val="28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achmittelschulauswe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.9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achmaturitä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.2</w:t>
            </w:r>
          </w:p>
        </w:tc>
      </w:tr>
      <w:tr>
        <w:trPr>
          <w:trHeight w:val="283" w:hRule="auto"/>
        </w:trPr>
        body 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rufsmaturität IMS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5</w:t>
            </w:r>
          </w:p>
        </w:tc>
      </w:tr>
      <w:tr>
        <w:trPr>
          <w:trHeight w:val="320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antonsschule Kreuzling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ymnasiale Maturitä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.2</w:t>
            </w:r>
          </w:p>
        </w:tc>
      </w:tr>
      <w:tr>
        <w:trPr>
          <w:trHeight w:val="283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antonsschule Romanshor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ymnasiale Maturitä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.5</w:t>
            </w:r>
          </w:p>
        </w:tc>
      </w:tr>
      <w:tr>
        <w:trPr>
          <w:trHeight w:val="28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achmittelschulauswe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.5</w:t>
            </w:r>
          </w:p>
        </w:tc>
      </w:tr>
      <w:tr>
        <w:trPr>
          <w:trHeight w:val="283" w:hRule="auto"/>
        </w:trPr>
        body11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achmaturitä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.4</w:t>
            </w:r>
          </w:p>
        </w:tc>
      </w:tr>
      <w:tr>
        <w:trPr>
          <w:trHeight w:val="320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MS Kreuzling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ymnasiale Maturitä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.7</w:t>
            </w:r>
          </w:p>
        </w:tc>
      </w:tr>
      <w:tr>
        <w:trPr>
          <w:trHeight w:val="283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SME Frauenfel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ymnasiale Maturitä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.1</w:t>
            </w:r>
          </w:p>
        </w:tc>
      </w:tr>
      <w:tr>
        <w:trPr>
          <w:trHeight w:val="318" w:hRule="auto"/>
        </w:trPr>
        body1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asserellenprüfung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.6</w:t>
            </w:r>
          </w:p>
        </w:tc>
      </w:tr>
      <w:tr>
        <w:trPr>
          <w:trHeight w:val="283" w:hRule="auto"/>
        </w:trPr>
        body1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antonsschule Wi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8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ymnasiale Maturitä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.0</w:t>
            </w:r>
          </w:p>
        </w:tc>
      </w:tr>
      <w:tr>
        <w:trPr>
          <w:trHeight w:val="283" w:hRule="auto"/>
        </w:trPr>
        body19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20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lle Abschlüsse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.2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report_DEK_files/figure-docx/42.19_qr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70"/>
    <w:bookmarkStart w:id="75" w:name="lehrverträge-nach-ausbildungsfeldern"/>
    <w:p>
      <w:pPr>
        <w:pStyle w:val="berschrift3"/>
      </w:pPr>
      <w:r>
        <w:t xml:space="preserve">Lehrverträge nach Ausbildungsfelder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 1
        <w:tc>
          <w:tcPr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 Lehrverträge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eue Lehrverträge</w:t>
            </w:r>
          </w:p>
        </w:tc>
      </w:tr>
      <w:tr>
        <w:trPr>
          <w:trHeight w:val="586" w:hRule="auto"/>
          <w:tblHeader/>
        </w:trPr>
        header 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sbildungsfelder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änner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rauen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änner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rauen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rchitektur und Städteplan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diovisuelle Techniken und Medienproduk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gewerbe, Hoch- und Tiefb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</w:tr>
      <w:tr>
        <w:trPr>
          <w:trHeight w:val="30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bliothek, Informationswesen, Arch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emie und Verfahrenstechni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ektrizität und Energ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ektronik und Autom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trHeight w:val="28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orstwirtscha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iseurgewerbe und Schönheitspf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</w:tr>
      <w:tr>
        <w:trPr>
          <w:trHeight w:val="28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artenb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astgewerbe und Cate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</w:tr>
      <w:tr>
        <w:trPr>
          <w:trHeight w:val="28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ross- und Einzelhand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</w:tr>
      <w:tr>
        <w:trPr>
          <w:trHeight w:val="28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auswirtschaftliche Dien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terdisziplinäre Programme und Qualifikationen mit Gesundheit und Sozialwe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raftfahrzeuge, Schiffe und Flugzeu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rankenpflege und Geburtshil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</w:t>
            </w:r>
          </w:p>
        </w:tc>
      </w:tr>
      <w:tr>
        <w:trPr>
          <w:trHeight w:val="28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unsthandwe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</w:tr>
      <w:tr>
        <w:trPr>
          <w:trHeight w:val="3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chinenbau und Metallverarbei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</w:tr>
      <w:tr>
        <w:trPr>
          <w:trHeight w:val="31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edizinische Diagnostik und Behandlungstechni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</w:tr>
      <w:tr>
        <w:trPr>
          <w:trHeight w:val="3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, Innenarchitektur und industrielles Desig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usik und darstellende Kun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ahrungsmitt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</w:tr>
      <w:tr>
        <w:trPr>
          <w:trHeight w:val="28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flanzenbau und Tierzuc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</w:tr>
      <w:tr>
        <w:trPr>
          <w:trHeight w:val="28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kretariats- und Büroarbe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</w:tr>
      <w:tr>
        <w:trPr>
          <w:trHeight w:val="31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ftware- und Applikationsentwicklung und -analy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zialarbeit und Bera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</w:tr>
      <w:tr>
        <w:trPr>
          <w:trHeight w:val="31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xtil, Bekleidung, Schuhe, Le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28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iermed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</w:tr>
      <w:tr>
        <w:trPr>
          <w:trHeight w:val="31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mweltschutztechnolog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kehrsdienstleist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</w:tr>
      <w:tr>
        <w:trPr>
          <w:trHeight w:val="318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erkstoffe (Glas, Papier, Kunststoff und Holz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</w:tr>
      <w:tr>
        <w:trPr>
          <w:trHeight w:val="283" w:hRule="auto"/>
        </w:trPr>
        body3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ahnmedizi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</w:tr>
      <w:tr>
        <w:trPr>
          <w:trHeight w:val="283" w:hRule="auto"/>
        </w:trPr>
        body33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'88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55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33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56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DEK_files/figure-docx/42.110_qr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7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75"/>
    <w:bookmarkStart w:id="80" w:name="X8de6fa2e1dd225514b9e33da87c34c82d582f56"/>
    <w:p>
      <w:pPr>
        <w:pStyle w:val="berschrift3"/>
      </w:pPr>
      <w:r>
        <w:t xml:space="preserve">Qualifikationsverfahren (Lehrabschlussprüfungen) nach Ausbildungsfelder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 1
        <w:tc>
          <w:tcPr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sbildungsverhältnisse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Repetenten Aus Dem Vorjahr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urchgeführte Qualifikationsverfahren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sgestellte Fähigkeitszeugnisse</w:t>
            </w:r>
          </w:p>
        </w:tc>
      </w:tr>
      <w:tr>
        <w:trPr>
          <w:trHeight w:val="586" w:hRule="auto"/>
          <w:tblHeader/>
        </w:trPr>
        header 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sbildungsfelder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änner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rauen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änner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rauen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änner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rauen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änner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rauen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rchitektur und Städteplan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diovisuelle Techniken und Medienproduk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gewerbe, Hoch- und Tiefb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</w:tr>
      <w:tr>
        <w:trPr>
          <w:trHeight w:val="30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bliothek, Informationswesen, Arch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emie und Verfahrenstechni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ektrizität und Energ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ektronik und Autom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orstwirtscha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iseurgewerbe und Schönheitspf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</w:tr>
      <w:tr>
        <w:trPr>
          <w:trHeight w:val="28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artenb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astgewerbe und Cate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</w:tr>
      <w:tr>
        <w:trPr>
          <w:trHeight w:val="28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ross- und Einzelhand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</w:tr>
      <w:tr>
        <w:trPr>
          <w:trHeight w:val="28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auswirtschaftliche Dien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terdisziplinäre Programme und Qualifikationen mit Gesundheit und Sozialwe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raftfahrzeuge, Schiffe und Flugzeu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rankenpflege und Geburtshil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</w:tr>
      <w:tr>
        <w:trPr>
          <w:trHeight w:val="28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unsthandwe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trHeight w:val="3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chinenbau und Metallverarbei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</w:tr>
      <w:tr>
        <w:trPr>
          <w:trHeight w:val="31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edizinische Diagnostik und Behandlungstechni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</w:tr>
      <w:tr>
        <w:trPr>
          <w:trHeight w:val="3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, Innenarchitektur und industrielles Desig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usik und darstellende Kun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ahrungsmitt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  <w:tr>
        <w:trPr>
          <w:trHeight w:val="28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flanzenbau und Tierzuc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</w:tr>
      <w:tr>
        <w:trPr>
          <w:trHeight w:val="28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kretariats- und Büroarbe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</w:tr>
      <w:tr>
        <w:trPr>
          <w:trHeight w:val="31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ftware- und Applikationsentwicklung und -analy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31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zialarbeit und Bera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</w:tr>
      <w:tr>
        <w:trPr>
          <w:trHeight w:val="31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xtil, Bekleidung, Schuhe, Le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28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iermed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trHeight w:val="31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mweltschutztechnolog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kehrsdienstleist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318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erkstoffe (Glas, Papier, Kunststoff und Holz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</w:tr>
      <w:tr>
        <w:trPr>
          <w:trHeight w:val="283" w:hRule="auto"/>
        </w:trPr>
        body3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ahnmedizi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</w:tr>
      <w:tr>
        <w:trPr>
          <w:trHeight w:val="283" w:hRule="auto"/>
        </w:trPr>
        body33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12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1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21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6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11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38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DEK_files/figure-docx/42.111_qr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7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80"/>
    <w:bookmarkStart w:id="85" w:name="entwicklung-der-lehrlingszahlen"/>
    <w:p>
      <w:pPr>
        <w:pStyle w:val="berschrift3"/>
      </w:pPr>
      <w:r>
        <w:t xml:space="preserve">Entwicklung der Lehrlingszahl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22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verträge Ende 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'66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'53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'5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'5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'45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'33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'39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'440</w:t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änn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15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05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03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98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89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80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85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883</w:t>
            </w:r>
          </w:p>
        </w:tc>
      </w:tr>
      <w:tr>
        <w:trPr>
          <w:trHeight w:val="280" w:hRule="auto"/>
        </w:trPr>
        body 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rau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1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8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7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1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5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3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3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57</w:t>
            </w:r>
          </w:p>
        </w:tc>
      </w:tr>
      <w:tr>
        <w:trPr>
          <w:trHeight w:val="322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abschlussprüfung bestand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16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1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0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0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03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97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950</w:t>
            </w:r>
          </w:p>
        </w:tc>
      </w:tr>
      <w:tr>
        <w:trPr>
          <w:trHeight w:val="283" w:hRule="auto"/>
        </w:trPr>
        body 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änn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4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2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4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9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8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1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2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12</w:t>
            </w:r>
          </w:p>
        </w:tc>
      </w:tr>
      <w:tr>
        <w:trPr>
          <w:trHeight w:val="280" w:hRule="auto"/>
        </w:trPr>
        body 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rau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8</w:t>
            </w:r>
          </w:p>
        </w:tc>
      </w:tr>
      <w:tr>
        <w:trPr>
          <w:trHeight w:val="322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eu abgeschlossene Verträg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26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3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3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24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23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19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29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291</w:t>
            </w:r>
          </w:p>
        </w:tc>
      </w:tr>
      <w:tr>
        <w:trPr>
          <w:trHeight w:val="283" w:hRule="auto"/>
        </w:trPr>
        body 8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änn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9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0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0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3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8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9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6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35</w:t>
            </w:r>
          </w:p>
        </w:tc>
      </w:tr>
      <w:tr>
        <w:trPr>
          <w:trHeight w:val="280" w:hRule="auto"/>
        </w:trPr>
        body 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rau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6</w:t>
            </w:r>
          </w:p>
        </w:tc>
      </w:tr>
      <w:tr>
        <w:trPr>
          <w:trHeight w:val="322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abschlussprüfung nicht bestand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5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6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7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4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5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6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70</w:t>
            </w:r>
          </w:p>
        </w:tc>
      </w:tr>
      <w:tr>
        <w:trPr>
          <w:trHeight w:val="283" w:hRule="auto"/>
        </w:trPr>
        body1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änn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</w:t>
            </w:r>
          </w:p>
        </w:tc>
      </w:tr>
      <w:tr>
        <w:trPr>
          <w:trHeight w:val="280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rau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2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port_DEK_files/figure-docx/42.112_qr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8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85"/>
    <w:bookmarkStart w:id="90" w:name="X07aa7463ea8b36c34153d2a453f22790d43e7c9"/>
    <w:p>
      <w:pPr>
        <w:pStyle w:val="berschrift3"/>
      </w:pPr>
      <w:r>
        <w:t xml:space="preserve">Schülerinnen und Schüler in Thurgauer Brückenangeboten (öffentlich und privat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1
        <w:tc>
          <w:tcPr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ldungszentrum Für Technik Frauenfeld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rückenangebot Romanshorn (SBW)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rivate Angebote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werbliches Bildungszentrum Weinfelden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586" w:hRule="auto"/>
          <w:tblHeader/>
        </w:trPr>
        header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gebot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</w:tr>
      <w:tr>
        <w:trPr>
          <w:trHeight w:val="28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-A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</w:tr>
      <w:tr>
        <w:trPr>
          <w:trHeight w:val="294" w:hRule="auto"/>
        </w:trPr>
        body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-P &amp; BA-P/S+H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</w:tr>
      <w:tr>
        <w:trPr>
          <w:trHeight w:val="283" w:hRule="auto"/>
        </w:trPr>
        body3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2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DEK_files/figure-docx/42.113_qr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8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90"/>
    <w:bookmarkStart w:id="95" w:name="X4dc494aac0e81cec72e6b71dc468f847faedd8b"/>
    <w:p>
      <w:pPr>
        <w:pStyle w:val="berschrift3"/>
      </w:pPr>
      <w:r>
        <w:t xml:space="preserve">Schülerinnen und Schüler in Integrationskurs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urs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tegrationskurs 1a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tegrationskurs 1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6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tegrationskurs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</w:tr>
      <w:tr>
        <w:trPr>
          <w:trHeight w:val="318" w:hRule="auto"/>
        </w:trPr>
        body4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tegrationskurs 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</w:tr>
      <w:tr>
        <w:trPr>
          <w:trHeight w:val="283" w:hRule="auto"/>
        </w:trPr>
        body5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8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7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1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2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DEK_files/figure-docx/42.114_qr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9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95"/>
    <w:bookmarkStart w:id="100" w:name="Xbe3b83bde0dcf4cf77e052e98661074a6f22379"/>
    <w:p>
      <w:pPr>
        <w:pStyle w:val="berschrift3"/>
      </w:pPr>
      <w:r>
        <w:t xml:space="preserve">Schülerinnen und Schüler an Berufsfachschulen nach Ausbildungsfelder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sbildungsfelder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ldungszentrum für Bau und Mode Kreuzli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werbliches Bildungszentrum Weinfeld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BW Haus des Lernens Romanshorn / Kreuzli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ldungszentrum für Technik Frauenfeld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ldungszentrum Arbo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ldungszentrum für Gesundheit und Soziales Weinfeld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ldungszentrum Arenenber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ldungszentrum für Wirtschaft Weinfeld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avon Frauen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rchitektur und Städteplan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diovisuelle Techniken und Medienproduk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gewerbe, Hoch- und Tiefb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nbanken, Netzwerkdesign und -administ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ektrizität und Energ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trHeight w:val="28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ektronik und Autom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orstwirtscha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iseurgewerbe und Schönheitspf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artenb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astgewerbe und Cate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</w:t>
            </w:r>
          </w:p>
        </w:tc>
      </w:tr>
      <w:tr>
        <w:trPr>
          <w:trHeight w:val="28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ross- und Einzelhand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9</w:t>
            </w:r>
          </w:p>
        </w:tc>
      </w:tr>
      <w:tr>
        <w:trPr>
          <w:trHeight w:val="28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auswirtschaftliche Dien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terdisziplinäre Programme und Qualifikationen mit Gesundheit und Sozialwe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raftfahrzeuge, Schiffe und Flugzeu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rankenpflege und Geburtshil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0</w:t>
            </w:r>
          </w:p>
        </w:tc>
      </w:tr>
      <w:tr>
        <w:trPr>
          <w:trHeight w:val="28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unsthandwe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</w:tr>
      <w:tr>
        <w:trPr>
          <w:trHeight w:val="3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chinenbau und Metallverarbei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</w:tr>
      <w:tr>
        <w:trPr>
          <w:trHeight w:val="3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edizinische Diagnostik und Behandlungstechni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</w:t>
            </w:r>
          </w:p>
        </w:tc>
      </w:tr>
      <w:tr>
        <w:trPr>
          <w:trHeight w:val="31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ahrungsmitt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</w:tr>
      <w:tr>
        <w:trPr>
          <w:trHeight w:val="28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flanzenbau und Tierzuc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</w:tr>
      <w:tr>
        <w:trPr>
          <w:trHeight w:val="30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kretariats- und Büroarbeit (KV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5</w:t>
            </w:r>
          </w:p>
        </w:tc>
      </w:tr>
      <w:tr>
        <w:trPr>
          <w:trHeight w:val="3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ftware- und Applikationsentwicklung und -analy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</w:tr>
      <w:tr>
        <w:trPr>
          <w:trHeight w:val="318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zialarbeit und Bera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7</w:t>
            </w:r>
          </w:p>
        </w:tc>
      </w:tr>
      <w:tr>
        <w:trPr>
          <w:trHeight w:val="31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kehrsdienstleist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</w:tr>
      <w:tr>
        <w:trPr>
          <w:trHeight w:val="31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erkstoffe (Holz, Papier, Kunststoff, Gla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</w:tr>
      <w:tr>
        <w:trPr>
          <w:trHeight w:val="28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ahnmed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</w:tr>
      <w:tr>
        <w:trPr>
          <w:trHeight w:val="31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M1 während der beruflichen Grundbildung2 (berufliche Grundbildung ausserkantonal oder bereits abgeschloss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318" w:hRule="auto"/>
        </w:trPr>
        body2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M2 nach der beruflichen Grundbildung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3</w:t>
            </w:r>
          </w:p>
        </w:tc>
      </w:tr>
      <w:tr>
        <w:trPr>
          <w:trHeight w:val="283" w:hRule="auto"/>
        </w:trPr>
        body29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1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57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00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0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3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02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'28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49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_DEK_files/figure-docx/42.115_qr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9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00"/>
    <w:bookmarkStart w:id="105" w:name="schülerzahlen-berufsmaturität"/>
    <w:p>
      <w:pPr>
        <w:pStyle w:val="berschrift3"/>
      </w:pPr>
      <w:r>
        <w:t xml:space="preserve">Schülerzahlen Berufsmaturität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2" w:hRule="auto"/>
          <w:tblHeader/>
        </w:trPr>
        header1
        <w:tc>
          <w:tcPr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M1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86" w:hRule="auto"/>
          <w:tblHeader/>
        </w:trPr>
        header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srichtungen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lasse 1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lasse 2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lasse 3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lasse 4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M2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302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chnik, Architektur, Life Scienc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02</w:t>
            </w:r>
          </w:p>
        </w:tc>
      </w:tr>
      <w:tr>
        <w:trPr>
          <w:trHeight w:val="30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atur, Landschaft und Lebensmitt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rtschaft und Dienstleist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43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staltung und Kun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</w:tr>
      <w:tr>
        <w:trPr>
          <w:trHeight w:val="283" w:hRule="auto"/>
        </w:trPr>
        body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sundheit und Soziales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86</w:t>
            </w:r>
          </w:p>
        </w:tc>
      </w:tr>
      <w:tr>
        <w:trPr>
          <w:trHeight w:val="283" w:hRule="auto"/>
        </w:trPr>
        body6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4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8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2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85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port_DEK_files/figure-docx/42.116_qr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0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05"/>
    <w:bookmarkStart w:id="110" w:name="Xa1ad0caa916f726982d49a2c208f331669b7536"/>
    <w:p>
      <w:pPr>
        <w:pStyle w:val="berschrift3"/>
      </w:pPr>
      <w:r>
        <w:t xml:space="preserve">Schülerinnen und Schüler in einer Ausbildung zur Berufsmaturität BM1 nach Berufsfachschul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rufsmaturität BM1 nach Berufsfachschul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ldungszentrum für Wirtschaft Weinfeld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werbliches Bildungszentrum Weinfeld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ldungszentrum für Gesundheit und Soziales Weinfeld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ldungszentrum für Technik Frauenfeld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ldungszentrum für Bau und Mode Kreuzli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BW Neue Medien Romanshor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 ausserkantonaler Berufsfachschul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ldungszentrum für Wirtschaft Weinfeld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ldungszentrum für Technik Frauenf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5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BW Neue Medien Romansho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</w:tr>
      <w:tr>
        <w:trPr>
          <w:trHeight w:val="283" w:hRule="auto"/>
        </w:trPr>
        body4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 ausserkantonaler Berufsfachschul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trHeight w:val="283" w:hRule="auto"/>
        </w:trPr>
        body5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49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DEK_files/figure-docx/42.117_qr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10"/>
    <w:bookmarkStart w:id="115" w:name="abschlüsse-berufsmaturität"/>
    <w:p>
      <w:pPr>
        <w:pStyle w:val="berschrift3"/>
      </w:pPr>
      <w:r>
        <w:t xml:space="preserve">Abschlüsse Berufsmaturität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srichtu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stand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icht bestanden</w:t>
            </w:r>
          </w:p>
        </w:tc>
      </w:tr>
      <w:tr>
        <w:trPr>
          <w:trHeight w:val="283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sundheit und Soziales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ährend der beruflichen Grundbild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ach der beruflichen Grundbildung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20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irtschaft und Dienstleistung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ährend der beruflichen Grundbild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ach der beruflichen Grundbildung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6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echnik, Architektur, Life Scien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ährend der beruflichen Grundbild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318" w:hRule="auto"/>
        </w:trPr>
        body 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ach der beruflichen Grundbildung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320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staltung und Kuns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ährend der beruflichen Grundbild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ach der beruflichen Grundbildung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6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tur, Landschaft und Lebensmitte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ach der beruflichen Grundbildun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15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0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9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port_DEK_files/figure-docx/42.118_qr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1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15"/>
    <w:bookmarkEnd w:id="116"/>
    <w:bookmarkStart w:id="137" w:name="lehrpersonen"/>
    <w:p>
      <w:pPr>
        <w:pStyle w:val="berschrift2"/>
      </w:pPr>
      <w:r>
        <w:t xml:space="preserve">2.2 Lehrpersonen</w:t>
      </w:r>
    </w:p>
    <w:bookmarkStart w:id="121" w:name="Xa8a5a7d45dcb86bef673a287be9d6d5f01c0a69"/>
    <w:p>
      <w:pPr>
        <w:pStyle w:val="berschrift3"/>
      </w:pPr>
      <w:r>
        <w:t xml:space="preserve">Lehrpersonen an der Volksschule und am Kindergarten (inkl. Teilpensen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78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chulstuf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erinn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er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ZÄ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indergart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5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sisstu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marschu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64</w:t>
            </w:r>
          </w:p>
        </w:tc>
      </w:tr>
      <w:tr>
        <w:trPr>
          <w:trHeight w:val="28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kundarstufe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5</w:t>
            </w:r>
          </w:p>
        </w:tc>
      </w:tr>
      <w:tr>
        <w:trPr>
          <w:trHeight w:val="3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ulische Heilpädago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6</w:t>
            </w:r>
          </w:p>
        </w:tc>
      </w:tr>
      <w:tr>
        <w:trPr>
          <w:trHeight w:val="3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utsch als Zweitspr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</w:tr>
      <w:tr>
        <w:trPr>
          <w:trHeight w:val="318" w:hRule="auto"/>
        </w:trPr>
        body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eitere Sonderpädagog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4</w:t>
            </w:r>
          </w:p>
        </w:tc>
      </w:tr>
      <w:tr>
        <w:trPr>
          <w:trHeight w:val="283" w:hRule="auto"/>
        </w:trPr>
        body8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'72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5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'48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72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DEK_files/figure-docx/42.21_qr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20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21"/>
    <w:bookmarkStart w:id="126" w:name="X0560b248d3ddc518a241b2d0bebde586a8cb637"/>
    <w:p>
      <w:pPr>
        <w:pStyle w:val="berschrift3"/>
      </w:pPr>
      <w:r>
        <w:t xml:space="preserve">Lehrpersonen an den Mittelschulen (inkl. Teilpensen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Hauptlehrpersonen</w:t>
            </w:r>
          </w:p>
        </w:tc>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beauftragte</w:t>
            </w:r>
          </w:p>
        </w:tc>
      </w:tr>
      <w:tr>
        <w:trPr>
          <w:trHeight w:val="578" w:hRule="auto"/>
          <w:tblHeader/>
        </w:trPr>
        header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chule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erinnen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er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ZÄ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erinnen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er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ZÄ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ntonsschule Frauenfeld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ntonsschule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ntonsschule Romansho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MS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283" w:hRule="auto"/>
        </w:trPr>
        body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ME Frauenfeld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6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7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4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port_DEK_files/figure-docx/42.22_qr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25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26"/>
    <w:bookmarkStart w:id="131" w:name="Xf84f389e473c18d56d04e5588ab466f1f550f1e"/>
    <w:p>
      <w:pPr>
        <w:pStyle w:val="berschrift3"/>
      </w:pPr>
      <w:r>
        <w:t xml:space="preserve">Lehrpersonen an den Berufsfachschulen (inkl. Teilpensen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Hauptlehrpersonen</w:t>
            </w:r>
          </w:p>
        </w:tc>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beauftragte</w:t>
            </w:r>
          </w:p>
        </w:tc>
      </w:tr>
      <w:tr>
        <w:trPr>
          <w:trHeight w:val="578" w:hRule="auto"/>
          <w:tblHeader/>
        </w:trPr>
        header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chule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erinnen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er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ZÄ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erinnen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er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ZÄ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werbliches Bildungszentrum Weinfeld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ldungszentrum für Wirtschaft Weinfel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ldungszentrum für Technik Frauenf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ldungszentrum für Bau und Mode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</w:tr>
      <w:tr>
        <w:trPr>
          <w:trHeight w:val="3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ldungszentrum Ar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3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ldungszentrum für Gesundheit und Soziales Weinfel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ldungszentrum Arenenber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BW Haus des Lernens Romanshorn / Kreuzling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9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48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8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7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1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port_DEK_files/figure-docx/42.23_qr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30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31"/>
    <w:bookmarkStart w:id="136" w:name="Xafb9f4e8627b608d151d6ff676ae68aa6e05c26"/>
    <w:p>
      <w:pPr>
        <w:pStyle w:val="berschrift3"/>
      </w:pPr>
      <w:r>
        <w:t xml:space="preserve">Lehrpersonen an den Brückenangeboten (inkl. Teilpensen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Hauptlehrpersonen</w:t>
            </w:r>
          </w:p>
        </w:tc>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beauftragte</w:t>
            </w:r>
          </w:p>
        </w:tc>
      </w:tr>
      <w:tr>
        <w:trPr>
          <w:trHeight w:val="578" w:hRule="auto"/>
          <w:tblHeader/>
        </w:trPr>
        header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chule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erinnen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er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ZÄ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erinnen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hrer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ZÄ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werbliches Bildungszentrum Weinfeld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ldungszentrum für Technik Frauenf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BW Haus des Lernens Romanshor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4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port_DEK_files/figure-docx/42.24_qr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35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36"/>
    <w:bookmarkEnd w:id="137"/>
    <w:bookmarkStart w:id="143" w:name="weiterbildung"/>
    <w:p>
      <w:pPr>
        <w:pStyle w:val="berschrift2"/>
      </w:pPr>
      <w:r>
        <w:t xml:space="preserve">2.3 Weiterbildung</w:t>
      </w:r>
    </w:p>
    <w:bookmarkStart w:id="142" w:name="Xe4ed7842af4d13198c5fd20b65db71fd734bc47"/>
    <w:p>
      <w:pPr>
        <w:pStyle w:val="berschrift3"/>
      </w:pPr>
      <w:r>
        <w:t xml:space="preserve">Berufsorientierte und allgemeine Weiterbildung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terbildungsinstitution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22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ldungszentrum für Wirtschaft Weinfeld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ehrgän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9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rsönlichkeitsschul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7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Informati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0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prach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4</w:t>
            </w:r>
          </w:p>
        </w:tc>
      </w:tr>
      <w:tr>
        <w:trPr>
          <w:trHeight w:val="283" w:hRule="auto"/>
        </w:trPr>
        body 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irtschaftsschul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4</w:t>
            </w:r>
          </w:p>
        </w:tc>
      </w:tr>
      <w:tr>
        <w:trPr>
          <w:trHeight w:val="320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werbliches Bildungszentrum Weinfeld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ehrgän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llgemeine Erwachsenenku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7</w:t>
            </w:r>
          </w:p>
        </w:tc>
      </w:tr>
      <w:tr>
        <w:trPr>
          <w:trHeight w:val="318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llgemeine Hauswirtschaftskurs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</w:tr>
      <w:tr>
        <w:trPr>
          <w:trHeight w:val="322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ldungszentrum für Technik Frauenfel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llgemeine Erwachsenenkurs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irmen- und Spezialku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4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ehrgäng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4</w:t>
            </w:r>
          </w:p>
        </w:tc>
      </w:tr>
      <w:tr>
        <w:trPr>
          <w:trHeight w:val="322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ldungszentrum für Bau und Mode Kreuzling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llgemeine Erwachsenenkurs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orbereitungskurs Coiffe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</w:tr>
      <w:tr>
        <w:trPr>
          <w:trHeight w:val="318" w:hRule="auto"/>
        </w:trPr>
        body1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orbereitungskurs Hauswar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</w:tr>
      <w:tr>
        <w:trPr>
          <w:trHeight w:val="322" w:hRule="auto"/>
        </w:trPr>
        body19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ldungszentrum für Gesundheit und Soziales Weinfeld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0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llgemeine Erwachsenenkurs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6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8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93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061</w:t>
            </w:r>
          </w:p>
        </w:tc>
      </w:tr>
      <w:tr>
        <w:trPr>
          <w:trHeight w:val="31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orbereitungskurse Betreu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</w:tr>
      <w:tr>
        <w:trPr>
          <w:trHeight w:val="318" w:hRule="auto"/>
        </w:trPr>
        body2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ehrgäng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</w:tr>
      <w:tr>
        <w:trPr>
          <w:trHeight w:val="320" w:hRule="auto"/>
        </w:trPr>
        body2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ldungs- und Beratungszentrum Arenenber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4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llgemeine Erwachsenenkurs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1</w:t>
            </w:r>
          </w:p>
        </w:tc>
      </w:tr>
      <w:tr>
        <w:trPr>
          <w:trHeight w:val="28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odule Landwirtscha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</w:t>
            </w:r>
          </w:p>
        </w:tc>
      </w:tr>
      <w:tr>
        <w:trPr>
          <w:trHeight w:val="318" w:hRule="auto"/>
        </w:trPr>
        body2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odule Ernährung/Hauswirtschaf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</w:tr>
      <w:tr>
        <w:trPr>
          <w:trHeight w:val="320" w:hRule="auto"/>
        </w:trPr>
        body2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Ostschweizer Malerfachschule Sulg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8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eiterbildung Maler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port_DEK_files/figure-docx/42.31_qr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41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42"/>
    <w:bookmarkEnd w:id="143"/>
    <w:bookmarkStart w:id="164" w:name="berufs--und-studienberatung"/>
    <w:p>
      <w:pPr>
        <w:pStyle w:val="berschrift2"/>
      </w:pPr>
      <w:r>
        <w:t xml:space="preserve">2.4 Berufs- und Studienberatung</w:t>
      </w:r>
    </w:p>
    <w:bookmarkStart w:id="148" w:name="information"/>
    <w:p>
      <w:pPr>
        <w:pStyle w:val="berschrift3"/>
      </w:pPr>
      <w:r>
        <w:t xml:space="preserve">Informatio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Informatio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suche von Berufsinformationszentr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'96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'712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rekte Fachauskünf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4</w:t>
            </w:r>
          </w:p>
        </w:tc>
      </w:tr>
      <w:tr>
        <w:trPr>
          <w:trHeight w:val="283" w:hRule="auto"/>
        </w:trPr>
        body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lefonische und schriftliche Fachauskünft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2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14</w:t>
            </w:r>
          </w:p>
        </w:tc>
      </w:tr>
      <w:tr>
        <w:trPr>
          <w:trHeight w:val="283" w:hRule="auto"/>
        </w:trPr>
        body4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4'72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'67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eport_DEK_files/figure-docx/42.41_qr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47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48"/>
    <w:bookmarkStart w:id="153" w:name="veranstaltungen-und-kurse"/>
    <w:p>
      <w:pPr>
        <w:pStyle w:val="berschrift3"/>
      </w:pPr>
      <w:r>
        <w:t xml:space="preserve">Veranstaltungen und Kurs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1
        <w:tc>
          <w:tcPr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553" w:hRule="auto"/>
          <w:tblHeader/>
        </w:trPr>
        header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Indikator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sonen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lässe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sonen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lässe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lassenveranstaltung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92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89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ternveranstalt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</w:tr>
      <w:tr>
        <w:trPr>
          <w:trHeight w:val="318" w:hRule="auto"/>
        </w:trPr>
        body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ormationsveranstaltungen, Kurse, Seminare, Workshops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5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</w:tr>
      <w:tr>
        <w:trPr>
          <w:trHeight w:val="283" w:hRule="auto"/>
        </w:trPr>
        body4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'32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7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'97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45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port_DEK_files/figure-docx/42.42_qr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52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53"/>
    <w:bookmarkStart w:id="158" w:name="beratungen"/>
    <w:p>
      <w:pPr>
        <w:pStyle w:val="berschrift3"/>
      </w:pPr>
      <w:r>
        <w:t xml:space="preserve">Berat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1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ratu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20" w:hRule="auto"/>
        </w:trPr>
        body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urzberatun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Jugendliche bis 17 Jahr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2</w:t>
            </w:r>
          </w:p>
        </w:tc>
      </w:tr>
      <w:tr>
        <w:trPr>
          <w:trHeight w:val="317" w:hRule="auto"/>
        </w:trPr>
        body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rwachsene 18-65 Jahr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5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26</w:t>
            </w:r>
          </w:p>
        </w:tc>
      </w:tr>
      <w:tr>
        <w:trPr>
          <w:trHeight w:val="314" w:hRule="auto"/>
        </w:trPr>
        body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ratun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Jugendliche bis 17 Jahr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8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52</w:t>
            </w:r>
          </w:p>
        </w:tc>
      </w:tr>
      <w:tr>
        <w:trPr>
          <w:trHeight w:val="3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rwachsene 18-65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53</w:t>
            </w:r>
          </w:p>
        </w:tc>
      </w:tr>
      <w:tr>
        <w:trPr>
          <w:trHeight w:val="318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davon im Auftrag Dritt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port_DEK_files/figure-docx/42.43_qr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57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58"/>
    <w:bookmarkStart w:id="163" w:name="andere-dienstleistungen"/>
    <w:p>
      <w:pPr>
        <w:pStyle w:val="berschrift3"/>
      </w:pPr>
      <w:r>
        <w:t xml:space="preserve">Andere Dienstleist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ienstleistun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ase Management Berufsbild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</w:tr>
      <w:tr>
        <w:trPr>
          <w:trHeight w:val="318" w:hRule="auto"/>
        </w:trPr>
        body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werbungsunterstützung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2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84</w:t>
            </w:r>
          </w:p>
        </w:tc>
      </w:tr>
      <w:tr>
        <w:trPr>
          <w:trHeight w:val="283" w:hRule="auto"/>
        </w:trPr>
        body3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58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566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report_DEK_files/figure-docx/42.44_qr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62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63"/>
    <w:bookmarkEnd w:id="164"/>
    <w:bookmarkStart w:id="170" w:name="jugendmusikschulen"/>
    <w:p>
      <w:pPr>
        <w:pStyle w:val="berschrift2"/>
      </w:pPr>
      <w:r>
        <w:t xml:space="preserve">2.5 Jugendmusikschulen</w:t>
      </w:r>
    </w:p>
    <w:bookmarkStart w:id="169" w:name="X1640d9a3fb473d7d515ee33a5104939c6bf5392"/>
    <w:p>
      <w:pPr>
        <w:pStyle w:val="berschrift3"/>
      </w:pPr>
      <w:r>
        <w:t xml:space="preserve">Kantonale und ausserkantonale Jugendmusikschul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 1
        <w:tc>
          <w:tcPr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inder/Jugendliche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usiklehrpersonen</w:t>
            </w:r>
          </w:p>
        </w:tc>
      </w:tr>
      <w:tr>
        <w:trPr>
          <w:trHeight w:val="585" w:hRule="auto"/>
          <w:tblHeader/>
        </w:trPr>
        header 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b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ännlich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t Diplom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ohne Diplom</w:t>
            </w:r>
          </w:p>
        </w:tc>
      </w:tr>
      <w:tr>
        <w:trPr>
          <w:trHeight w:val="320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antonale Jugendmusikschul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'69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7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8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61</w:t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adorf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ffeltra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mrisw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28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r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28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ichelsee-Baltersw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ischofsze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gna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rauenf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Hinterthurg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Jugendmusik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3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</w:tr>
      <w:tr>
        <w:trPr>
          <w:trHeight w:val="28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Romansho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</w:tr>
      <w:tr>
        <w:trPr>
          <w:trHeight w:val="28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Rondo Arbon Ho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trHeight w:val="28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Untersee u. Rh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</w:tr>
      <w:tr>
        <w:trPr>
          <w:trHeight w:val="283" w:hRule="auto"/>
        </w:trPr>
        body1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einfeld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3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</w:tr>
      <w:tr>
        <w:trPr>
          <w:trHeight w:val="320" w:hRule="auto"/>
        </w:trPr>
        body1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sserkantonale Jugendmusikschul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18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'72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74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8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6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port_DEK_files/figure-docx/42.51_q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68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69"/>
    <w:bookmarkEnd w:id="170"/>
    <w:bookmarkStart w:id="201" w:name="sport"/>
    <w:p>
      <w:pPr>
        <w:pStyle w:val="berschrift2"/>
      </w:pPr>
      <w:r>
        <w:t xml:space="preserve">3 Sport</w:t>
      </w:r>
    </w:p>
    <w:bookmarkStart w:id="175" w:name="lehrpersonenweiterbildung"/>
    <w:p>
      <w:pPr>
        <w:pStyle w:val="berschrift3"/>
      </w:pPr>
      <w:r>
        <w:t xml:space="preserve">Lehrpersonenweiterbildung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urs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</w:tr>
      <w:tr>
        <w:trPr>
          <w:trHeight w:val="3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urst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</w:tr>
      <w:tr>
        <w:trPr>
          <w:trHeight w:val="283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ilnehmerinnen und Teilnehm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report_DEK_files/figure-docx/431_qr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7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75"/>
    <w:bookmarkStart w:id="180" w:name="X25e27f88a9fd125d1ae951ee57a44ee6c1504f7"/>
    <w:p>
      <w:pPr>
        <w:pStyle w:val="berschrift3"/>
      </w:pPr>
      <w:r>
        <w:t xml:space="preserve">Leistungsmessung vor Ende der Schulpflicht (Empfehlung Kanton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 SuS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zah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59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32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38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96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98.0</w:t>
            </w:r>
          </w:p>
        </w:tc>
      </w:tr>
      <w:tr>
        <w:trPr>
          <w:trHeight w:val="283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 T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zah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311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372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38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02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01.0</w:t>
            </w:r>
          </w:p>
        </w:tc>
      </w:tr>
      <w:tr>
        <w:trPr>
          <w:trHeight w:val="31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ispensier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 6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zahl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.0</w:t>
            </w:r>
          </w:p>
        </w:tc>
      </w:tr>
      <w:tr>
        <w:trPr>
          <w:trHeight w:val="283" w:hRule="auto"/>
        </w:trPr>
        body 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in %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</w:t>
            </w:r>
          </w:p>
        </w:tc>
      </w:tr>
      <w:tr>
        <w:trPr>
          <w:trHeight w:val="286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rfüll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zahl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952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964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984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996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999.0</w:t>
            </w:r>
          </w:p>
        </w:tc>
      </w:tr>
      <w:tr>
        <w:trPr>
          <w:trHeight w:val="283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in %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.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.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.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.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.3</w:t>
            </w:r>
          </w:p>
        </w:tc>
      </w:tr>
      <w:tr>
        <w:trPr>
          <w:trHeight w:val="286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icht erfüll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1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zahl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0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3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1.0</w:t>
            </w:r>
          </w:p>
        </w:tc>
      </w:tr>
      <w:tr>
        <w:trPr>
          <w:trHeight w:val="283" w:hRule="auto"/>
        </w:trPr>
        body1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in 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report_DEK_files/figure-docx/432_qr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7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80"/>
    <w:bookmarkStart w:id="185" w:name="js-schulsport-kurse-und-lager-an-schulen"/>
    <w:p>
      <w:pPr>
        <w:pStyle w:val="berschrift3"/>
      </w:pPr>
      <w:r>
        <w:t xml:space="preserve">J+S-Schulsport (Kurse und Lager an Schulen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urse und Lager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78" w:hRule="auto"/>
        </w:trPr>
        body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ur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urs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</w:tr>
      <w:tr>
        <w:trPr>
          <w:trHeight w:val="304" w:hRule="auto"/>
        </w:trPr>
        body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eilnehmerinnen und Teilnehmer (Kurse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03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0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0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97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14</w:t>
            </w:r>
          </w:p>
        </w:tc>
      </w:tr>
      <w:tr>
        <w:trPr>
          <w:trHeight w:val="314" w:hRule="auto"/>
        </w:trPr>
        body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ag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ag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</w:tr>
      <w:tr>
        <w:trPr>
          <w:trHeight w:val="318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eilnehmerinnen und Teilnehmer (Lager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9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'3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2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8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549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port_DEK_files/figure-docx/433_qr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8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85"/>
    <w:bookmarkStart w:id="190" w:name="js-vereinssport"/>
    <w:p>
      <w:pPr>
        <w:pStyle w:val="berschrift3"/>
      </w:pPr>
      <w:r>
        <w:t xml:space="preserve">J+S-Vereinssport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5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einsspo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urs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24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34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89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08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279</w:t>
            </w:r>
          </w:p>
        </w:tc>
      </w:tr>
      <w:tr>
        <w:trPr>
          <w:trHeight w:val="283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ilnehmerinnen und Teilnehm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'0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'6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'5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'17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'982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report_DEK_files/figure-docx/434_qr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8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90"/>
    <w:bookmarkStart w:id="195" w:name="kantonale-jugendsportcamps"/>
    <w:p>
      <w:pPr>
        <w:pStyle w:val="berschrift3"/>
      </w:pPr>
      <w:r>
        <w:t xml:space="preserve">Kantonale Jugendsportcamps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Jugendsportcamps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ilnehm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3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ännli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eibli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</w:t>
            </w:r>
          </w:p>
        </w:tc>
      </w:tr>
      <w:tr>
        <w:trPr>
          <w:trHeight w:val="283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report_DEK_files/figure-docx/435_qr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9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95"/>
    <w:bookmarkStart w:id="200" w:name="sportfonds-beiträge"/>
    <w:p>
      <w:pPr>
        <w:pStyle w:val="berschrift3"/>
      </w:pPr>
      <w:r>
        <w:t xml:space="preserve">Sportfonds-Beiträg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portfonds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trag in CHF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winnanteil Sportfonds Thurgau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841'942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insertr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'490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rlös Liquidation Sport-Toto-Gesellscha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7'389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bandsbeiträ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0'700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jek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4'383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einsunterstütz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7'900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rfol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9'700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fstiege, Meistertitel, Cupsi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'000</w:t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lä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5'077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ten und Anla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3'200</w:t>
            </w:r>
          </w:p>
        </w:tc>
      </w:tr>
      <w:tr>
        <w:trPr>
          <w:trHeight w:val="28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ter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5'995</w:t>
            </w:r>
          </w:p>
        </w:tc>
      </w:tr>
      <w:tr>
        <w:trPr>
          <w:trHeight w:val="3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nupperangeb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'750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ordinationsbeiträ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'550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ortfonds (Bestan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'796'101</w:t>
            </w:r>
          </w:p>
        </w:tc>
      </w:tr>
      <w:tr>
        <w:trPr>
          <w:trHeight w:val="318" w:hRule="auto"/>
        </w:trPr>
        body1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ffene Beitragszusicherungen mit Fälligkeit 2025 oder 202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936'90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port_DEK_files/figure-docx/436_qr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9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00"/>
    <w:bookmarkEnd w:id="201"/>
    <w:bookmarkStart w:id="212" w:name="kantonsbibliothek"/>
    <w:p>
      <w:pPr>
        <w:pStyle w:val="berschrift2"/>
      </w:pPr>
      <w:r>
        <w:t xml:space="preserve">4.1 Kantonsbibliothek</w:t>
      </w:r>
    </w:p>
    <w:bookmarkStart w:id="206" w:name="bestand"/>
    <w:p>
      <w:pPr>
        <w:pStyle w:val="berschrift3"/>
      </w:pPr>
      <w:r>
        <w:t xml:space="preserve">Bestand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stand Vorjahr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stand Ende Geschäftsjahr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änderung ggü Vorjahr</w:t>
            </w:r>
          </w:p>
        </w:tc>
      </w:tr>
      <w:tr>
        <w:trPr>
          <w:trHeight w:val="320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aloge Medi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26'09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27'37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277</w:t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Druckschrift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5'82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6'44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0</w:t>
            </w:r>
          </w:p>
        </w:tc>
      </w:tr>
      <w:tr>
        <w:trPr>
          <w:trHeight w:val="28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Handschri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inder- und Jugendbü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'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'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1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eografische Kar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onträ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'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'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ames, Datenträ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edienkombinationen, Hörfigu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</w:tr>
      <w:tr>
        <w:trPr>
          <w:trHeight w:val="304" w:hRule="auto"/>
        </w:trPr>
        body 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ilme (DVD, VHS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17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17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20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igitale Medi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7'29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6'45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-840</w:t>
            </w:r>
          </w:p>
        </w:tc>
      </w:tr>
      <w:tr>
        <w:trPr>
          <w:trHeight w:val="304" w:hRule="auto"/>
        </w:trPr>
        body1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-Books (Titel)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'21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'53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2'679</w:t>
            </w:r>
          </w:p>
        </w:tc>
      </w:tr>
      <w:tr>
        <w:trPr>
          <w:trHeight w:val="30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-Audios, E-Videos (Tite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'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'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3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-Zeitschriften, E-Zeitungen (Tite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2</w:t>
            </w:r>
          </w:p>
        </w:tc>
      </w:tr>
      <w:tr>
        <w:trPr>
          <w:trHeight w:val="28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Datenbank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Digitalisate aus Eigenbestand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'29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'58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94</w:t>
            </w:r>
          </w:p>
        </w:tc>
      </w:tr>
      <w:tr>
        <w:trPr>
          <w:trHeight w:val="283" w:hRule="auto"/>
        </w:trPr>
        body16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93'38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93'82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3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report_DEK_files/figure-docx/44.11_qr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05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06"/>
    <w:bookmarkStart w:id="211" w:name="nutzung"/>
    <w:p>
      <w:pPr>
        <w:pStyle w:val="berschrift3"/>
      </w:pPr>
      <w:r>
        <w:t xml:space="preserve">Nutzung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20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aloge Medi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2'9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32'38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38'25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41'257</w:t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Druckschrift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'09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'73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'65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'628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inder- und Jugendbü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'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'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'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'562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eografische Kar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2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onträ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'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'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'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'516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ames, Datenträ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070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edienkombinationen, Hörfigu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279</w:t>
            </w:r>
          </w:p>
        </w:tc>
      </w:tr>
      <w:tr>
        <w:trPr>
          <w:trHeight w:val="30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ilme (DVD, VH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675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 andere Bibliotheken ausgeliehene Medien (aktive Fernleih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2</w:t>
            </w:r>
          </w:p>
        </w:tc>
      </w:tr>
      <w:tr>
        <w:trPr>
          <w:trHeight w:val="318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on anderen Bibliotheken vermittelte Medien (passive Fernleihe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</w:t>
            </w:r>
          </w:p>
        </w:tc>
      </w:tr>
      <w:tr>
        <w:trPr>
          <w:trHeight w:val="320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igitale Medi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9'48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31'94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77'8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77'491</w:t>
            </w:r>
          </w:p>
        </w:tc>
      </w:tr>
      <w:tr>
        <w:trPr>
          <w:trHeight w:val="283" w:hRule="auto"/>
        </w:trPr>
        body1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-Books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'29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'86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'57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'122</w:t>
            </w:r>
          </w:p>
        </w:tc>
      </w:tr>
      <w:tr>
        <w:trPr>
          <w:trHeight w:val="30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-Audios, E-Vide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'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'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'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'449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-Zeitschriften, E-Zeit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'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'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'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'493</w:t>
            </w:r>
          </w:p>
        </w:tc>
      </w:tr>
      <w:tr>
        <w:trPr>
          <w:trHeight w:val="28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Datenbank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'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'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'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'068</w:t>
            </w:r>
          </w:p>
        </w:tc>
      </w:tr>
      <w:tr>
        <w:trPr>
          <w:trHeight w:val="283" w:hRule="auto"/>
        </w:trPr>
        body1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treams und Downloads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'50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'27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'18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'359</w:t>
            </w:r>
          </w:p>
        </w:tc>
      </w:tr>
      <w:tr>
        <w:trPr>
          <w:trHeight w:val="283" w:hRule="auto"/>
        </w:trPr>
        body17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42'39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64'32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16'08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18'748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report_DEK_files/figure-docx/44.12_qr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10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11"/>
    <w:bookmarkEnd w:id="212"/>
    <w:bookmarkStart w:id="223" w:name="amt-für-archäologie"/>
    <w:p>
      <w:pPr>
        <w:pStyle w:val="berschrift2"/>
      </w:pPr>
      <w:r>
        <w:t xml:space="preserve">4.2 Amt für Archäologie</w:t>
      </w:r>
    </w:p>
    <w:bookmarkStart w:id="217" w:name="X15e2dc48b0b5cc0aacfd5bfb7dd2dc849ce8859"/>
    <w:p>
      <w:pPr>
        <w:pStyle w:val="berschrift3"/>
      </w:pPr>
      <w:r>
        <w:t xml:space="preserve">Laufende und abgeschlossene Grabungen, Begleitungen, Bauuntersuchungen, Restaurierungen und Probenentnahmen für Dendrochronologi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meind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dress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schreibung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dorf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wangen, Kiesgrub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begleitung Abbauetappe 2024, Findling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feltra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aghof, Parz. 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mögliche prähistorische Fundstelle</w:t>
            </w:r>
          </w:p>
        </w:tc>
      </w:tr>
      <w:tr>
        <w:trPr>
          <w:trHeight w:val="32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feltra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uch b. Märwil, Öölwis, Parz. 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neue prähistorische Fundstelle, Keramik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feltra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ltenbrunnen, Heerewis, Parz. 1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neolithische Lesefunde, Silices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feltrangen/Amlikon-Bisse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tbach bis Opp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begleitung, Sanierung Wasserleitung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r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leiche, Rossweidli, Parz. 3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rabung, Pfahlbausiedlungen Bleiche 1 und 5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r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losshügel, östlich Kaste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begleitung, Neubau Wasserleitung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r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reitenstein, Aspi, Parz. 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Dokumentation Trümmerfeld, Aufschlagort Geschützkanzel Bomber (24.04.1944)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r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estrasse, 14, Parz. 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ierung Holzkonstruktion, Probeentnahme für Dendrochronologie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essenh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atihart, Brunnestube, Parz.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achgrabung, Bestandesaufnahme Altgrabung 1914, spätrömischer Wachturm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r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terriet, Parz. 3591/3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begleitung, Dokumentation Baugruben mit Torfschichten</w:t>
            </w:r>
          </w:p>
        </w:tc>
      </w:tr>
      <w:tr>
        <w:trPr>
          <w:trHeight w:val="3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rmat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bere Seestrasse 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dokumentation, Probeentnahme für Dendrochronologie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schen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spigraben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begleitung, Ersatz Neubau EFH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schen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heinweg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rabung, römischer vicus Tasgetium</w:t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schen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iergarten, Parz. 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stellenbegehung, römische Münze</w:t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schen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udenfelserweg, Parz. 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begleitung, Neubau Gewerbebau</w:t>
            </w:r>
          </w:p>
        </w:tc>
      </w:tr>
      <w:tr>
        <w:trPr>
          <w:trHeight w:val="3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lben-Wellhau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loss Wellenberg, Parz. 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begleitung, Neubau Werkleitungen</w:t>
            </w:r>
          </w:p>
        </w:tc>
      </w:tr>
      <w:tr>
        <w:trPr>
          <w:trHeight w:val="3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lben-Wellhau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lben, Hauptstrasse 13, Parz. 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begleitung, Dokumentation, Knochenfunde mit Beigaben</w:t>
            </w:r>
          </w:p>
        </w:tc>
      </w:tr>
      <w:tr>
        <w:trPr>
          <w:trHeight w:val="31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sch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loster, Westflüg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kumentation Forschungsstand für Machbarkeitsstudie Wiederbelebung</w:t>
            </w:r>
          </w:p>
        </w:tc>
      </w:tr>
      <w:tr>
        <w:trPr>
          <w:trHeight w:val="3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auenf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ststrasse/Juchstra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begleitung, N07 Anschluss Frauenfeld-Ost Oststrasse</w:t>
            </w:r>
          </w:p>
        </w:tc>
      </w:tr>
      <w:tr>
        <w:trPr>
          <w:trHeight w:val="31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achna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m Buchfeld, Parz. 5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kumentation, Analyse Hölzer aus Thurschotter</w:t>
            </w:r>
          </w:p>
        </w:tc>
      </w:tr>
      <w:tr>
        <w:trPr>
          <w:trHeight w:val="3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achna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ederwil-Egels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dimentbohrungen, Universität Basel</w:t>
            </w:r>
          </w:p>
        </w:tc>
      </w:tr>
      <w:tr>
        <w:trPr>
          <w:trHeight w:val="318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ottlieb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 Schlosspark 6, Parz. 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dokumentation, Schloss und Park</w:t>
            </w:r>
          </w:p>
        </w:tc>
      </w:tr>
      <w:tr>
        <w:trPr>
          <w:trHeight w:val="31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ütt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m S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aucharchäologische Untersuchung, Hügel 156</w:t>
            </w:r>
          </w:p>
        </w:tc>
      </w:tr>
      <w:tr>
        <w:trPr>
          <w:trHeight w:val="31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hentann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älewis, Parz. 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kumentation, Beprobung, Holzanalyse, Teuchelleitung</w:t>
            </w:r>
          </w:p>
        </w:tc>
      </w:tr>
      <w:tr>
        <w:trPr>
          <w:trHeight w:val="31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mbur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holz, Parz 4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begleitung, Rückbau Pak Garage F7037</w:t>
            </w:r>
          </w:p>
        </w:tc>
      </w:tr>
      <w:tr>
        <w:trPr>
          <w:trHeight w:val="31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üttwi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nnenplatz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dokumentation, Probeentnahme für Dendrochronologie</w:t>
            </w:r>
          </w:p>
        </w:tc>
      </w:tr>
      <w:tr>
        <w:trPr>
          <w:trHeight w:val="318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üttwi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ehntstrasse 8, Kehlh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dokumentation, Probeentnahme für Dendrochronologie</w:t>
            </w:r>
          </w:p>
        </w:tc>
      </w:tr>
      <w:tr>
        <w:trPr>
          <w:trHeight w:val="31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emme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berneuwilen, Krawattengas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dokumentation, Probeentnahme für Dendrochronologie, Dokumentation Abschrift Spottgedicht um 1800</w:t>
            </w:r>
          </w:p>
        </w:tc>
      </w:tr>
      <w:tr>
        <w:trPr>
          <w:trHeight w:val="318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essw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edorf, Seeweg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dokumentation, Probeentnahme für Dendrochronologie</w:t>
            </w:r>
          </w:p>
        </w:tc>
      </w:tr>
      <w:tr>
        <w:trPr>
          <w:trHeight w:val="318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ärstet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urgstogg, Altenbur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gehungen, Kontrolle Fussgängerbrücke</w:t>
            </w:r>
          </w:p>
        </w:tc>
      </w:tr>
      <w:tr>
        <w:trPr>
          <w:trHeight w:val="318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ünster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losterstrasse 181.1, Parz. 1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begleitung, Reparatur Aussenfassaden «Altes Schlachthaus»</w:t>
            </w:r>
          </w:p>
        </w:tc>
      </w:tr>
      <w:tr>
        <w:trPr>
          <w:trHeight w:val="318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fy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auptstra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begleitung, Erneuerung Leitungsnetz</w:t>
            </w:r>
          </w:p>
        </w:tc>
      </w:tr>
      <w:tr>
        <w:trPr>
          <w:trHeight w:val="318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fy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m Städtli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dokumentation, Probeentnahme für Dendrochronologie</w:t>
            </w:r>
          </w:p>
        </w:tc>
      </w:tr>
      <w:tr>
        <w:trPr>
          <w:trHeight w:val="318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lens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ndegg, Ru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orbereitungsarbeiten Sanierung</w:t>
            </w:r>
          </w:p>
        </w:tc>
      </w:tr>
      <w:tr>
        <w:trPr>
          <w:trHeight w:val="318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lat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t Paradies, Petri Badewiese Parz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begleitung, Bodensondierung ARE, Altlastenkataster</w:t>
            </w:r>
          </w:p>
        </w:tc>
      </w:tr>
      <w:tr>
        <w:trPr>
          <w:trHeight w:val="318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lat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euparadies, Brünnlihalde, Parz. 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Dokumentation, römischer Münzschatz aus Bombentrichter</w:t>
            </w:r>
          </w:p>
        </w:tc>
      </w:tr>
      <w:tr>
        <w:trPr>
          <w:trHeight w:val="318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lat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undelfingerhof, Buechberg, Wal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Fundstellenbegehung, römische Funde</w:t>
            </w:r>
          </w:p>
        </w:tc>
      </w:tr>
      <w:tr>
        <w:trPr>
          <w:trHeight w:val="318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lat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terschlatt, Bründliackerstr. 5, Parz. 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begleitung, Neubau EFH, archäologische Funde (Bronzezeit) aus Aushub</w:t>
            </w:r>
          </w:p>
        </w:tc>
      </w:tr>
      <w:tr>
        <w:trPr>
          <w:trHeight w:val="318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eckbo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ehlhofplatz 4, Haus zur Morgenson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dokumentation, Probeentnahme für Dendrochronologie</w:t>
            </w:r>
          </w:p>
        </w:tc>
      </w:tr>
      <w:tr>
        <w:trPr>
          <w:trHeight w:val="318" w:hRule="auto"/>
        </w:trPr>
        body4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einfeld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fred-Huggenbergerstrasse 9, Parz. 32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begleitung, Aushubarbeiten für Anbau Garage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eport_DEK_files/figure-docx/44.21_qr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16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17"/>
    <w:bookmarkStart w:id="222" w:name="Xa7e154314ed81f7995842e1f4aca3419f210a37"/>
    <w:p>
      <w:pPr>
        <w:pStyle w:val="berschrift3"/>
      </w:pPr>
      <w:r>
        <w:t xml:space="preserve">Einzelne Funde aus Prospektionen und Liefer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meind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dress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schreibung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feltrang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aabrune, Parz. 122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Wallfahrtsandenken 18. Jh.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r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asnacht, Buchhorn, Parz. 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römische Münze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schofsze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losshalde, Parz. 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ieferung, Zufallsfund, Petschaft 13./14. Jh.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schofsze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iederen, Parz. 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Wallfahrtsandenken Einsiedeln, 18. Jh.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ottigh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ggebüel, Stichhalde, Parz. 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Münze 19. Jh.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essenh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algenacker, Parz. 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Ortband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essenh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undelfingerhof, Walch, Parz. 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Goldmünze Wilhelm II. 1890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zw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ngärgete, Parz. 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Wallfahrtsandenken 18. Jh.</w:t>
            </w:r>
          </w:p>
        </w:tc>
      </w:tr>
      <w:tr>
        <w:trPr>
          <w:trHeight w:val="34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gna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lenstrasse 10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Übernahme, Sammlung von 10 römischen Münzen 3. u. 4. Jh., ohne Fundzusammenhang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schen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udenacker, Parz. 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römische Münze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schen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hlhalde, Parz. 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römische Münze</w:t>
            </w:r>
          </w:p>
        </w:tc>
      </w:tr>
      <w:tr>
        <w:trPr>
          <w:trHeight w:val="3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schen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öflerwis, Parz. 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römisches Schleuderblei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schen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berdorf, Seeäcker, Parz. 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römische Münzen und karolingische Münze des 9. Jh.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sch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fholz, Parz. 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Wallfahrtsandenken 19. Jh.</w:t>
            </w:r>
          </w:p>
        </w:tc>
      </w:tr>
      <w:tr>
        <w:trPr>
          <w:trHeight w:val="34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auenf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terherten, Ärgetenäcker, Parz. 20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Münze und Warenplombe Neuzeit</w:t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auenf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üübrüchli, Parz. 41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 Ferienpass-Aktion, Lesefunde, römische Münze</w:t>
            </w:r>
          </w:p>
        </w:tc>
      </w:tr>
      <w:tr>
        <w:trPr>
          <w:trHeight w:val="329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achna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ederwil, Egels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Übernahme Altfund, neolithisches Erntemesser</w:t>
            </w:r>
          </w:p>
        </w:tc>
      </w:tr>
      <w:tr>
        <w:trPr>
          <w:trHeight w:val="34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ütt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"Pfahlbau Güttingen am Bodensee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Übernahme Altfunde, Sammlung Pater Emmanuel Scherer (1878-1929), Sarnen OW</w:t>
            </w:r>
          </w:p>
        </w:tc>
      </w:tr>
      <w:tr>
        <w:trPr>
          <w:trHeight w:val="31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ütt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or, Parz. 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Silbermünzen frühe Neuzeit</w:t>
            </w:r>
          </w:p>
        </w:tc>
      </w:tr>
      <w:tr>
        <w:trPr>
          <w:trHeight w:val="3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ütt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eweg, Parz. 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Münze Schaffhausen 17. Jh.</w:t>
            </w:r>
          </w:p>
        </w:tc>
      </w:tr>
      <w:tr>
        <w:trPr>
          <w:trHeight w:val="31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erde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enhausen, Eichwis, Parz. 2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römische Münze</w:t>
            </w:r>
          </w:p>
        </w:tc>
      </w:tr>
      <w:tr>
        <w:trPr>
          <w:trHeight w:val="3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erde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enhausen, Mettle, Parz. 2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bronzezeitlicher Noppenring</w:t>
            </w:r>
          </w:p>
        </w:tc>
      </w:tr>
      <w:tr>
        <w:trPr>
          <w:trHeight w:val="318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erde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enhausen, Chumpfe, Parz. 2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keltische Münze, Potin</w:t>
            </w:r>
          </w:p>
        </w:tc>
      </w:tr>
      <w:tr>
        <w:trPr>
          <w:trHeight w:val="31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mbur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ulgen, Sandplatte, Parz. 4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Silbermünze 17. Jh.</w:t>
            </w:r>
          </w:p>
        </w:tc>
      </w:tr>
      <w:tr>
        <w:trPr>
          <w:trHeight w:val="31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ütt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ettendorf, Wiitobel, Parz. 1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römische Fibel, «Börse« mit Münzen 17./18 Jh. Mailand</w:t>
            </w:r>
          </w:p>
        </w:tc>
      </w:tr>
      <w:tr>
        <w:trPr>
          <w:trHeight w:val="31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ütt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ettendorf, Schlüüss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römische Münzen</w:t>
            </w:r>
          </w:p>
        </w:tc>
      </w:tr>
      <w:tr>
        <w:trPr>
          <w:trHeight w:val="31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üttwi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och, Parz. 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keltische Münze, Potin</w:t>
            </w:r>
          </w:p>
        </w:tc>
      </w:tr>
      <w:tr>
        <w:trPr>
          <w:trHeight w:val="318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essw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wander, Parz. 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keltische Münze, Büschelquinar</w:t>
            </w:r>
          </w:p>
        </w:tc>
      </w:tr>
      <w:tr>
        <w:trPr>
          <w:trHeight w:val="31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eufer, Fischerha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undmeldung, Zufallsfund, neolithische Silexklinge</w:t>
            </w:r>
          </w:p>
        </w:tc>
      </w:tr>
      <w:tr>
        <w:trPr>
          <w:trHeight w:val="346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m Hof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Übernahme, Nachlass Pfarrer Eduard W. Zollinger-Meyer, archäologische Funde aus Pfyn</w:t>
            </w:r>
          </w:p>
        </w:tc>
      </w:tr>
      <w:tr>
        <w:trPr>
          <w:trHeight w:val="318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rnrain, Vordere Rai, Parz. 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Tüllenbajonett</w:t>
            </w:r>
          </w:p>
        </w:tc>
      </w:tr>
      <w:tr>
        <w:trPr>
          <w:trHeight w:val="318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engw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üetli, Parz. 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Kartätschenkugel</w:t>
            </w:r>
          </w:p>
        </w:tc>
      </w:tr>
      <w:tr>
        <w:trPr>
          <w:trHeight w:val="318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eunfo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berneunforn, Bärgliwis, Parz. 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römische Münze</w:t>
            </w:r>
          </w:p>
        </w:tc>
      </w:tr>
      <w:tr>
        <w:trPr>
          <w:trHeight w:val="318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fy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lenacker, Parz. 481 und 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römische Münze</w:t>
            </w:r>
          </w:p>
        </w:tc>
      </w:tr>
      <w:tr>
        <w:trPr>
          <w:trHeight w:val="318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fy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euwise, Parz. 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Becherkachel Hochmittelalter</w:t>
            </w:r>
          </w:p>
        </w:tc>
      </w:tr>
      <w:tr>
        <w:trPr>
          <w:trHeight w:val="318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fy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iirebad, Parz. 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römische Münze</w:t>
            </w:r>
          </w:p>
        </w:tc>
      </w:tr>
      <w:tr>
        <w:trPr>
          <w:trHeight w:val="318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aperswi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üren, Haniswis, Parz. 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Warenplombe Neuzeit</w:t>
            </w:r>
          </w:p>
        </w:tc>
      </w:tr>
      <w:tr>
        <w:trPr>
          <w:trHeight w:val="318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lat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ckihof, Chlosterholz, Parz.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keltische Münze, Zürcher Potin</w:t>
            </w:r>
          </w:p>
        </w:tc>
      </w:tr>
      <w:tr>
        <w:trPr>
          <w:trHeight w:val="318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lat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ckihof, Chrummbirch, Parz. 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Bauernwehr</w:t>
            </w:r>
          </w:p>
        </w:tc>
      </w:tr>
      <w:tr>
        <w:trPr>
          <w:trHeight w:val="318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lat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ckihof, Wägelisrüüti, Parz. 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Schweizerdolch</w:t>
            </w:r>
          </w:p>
        </w:tc>
      </w:tr>
      <w:tr>
        <w:trPr>
          <w:trHeight w:val="318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lat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berschlatt, Moserraa, Obere Stich und Tüüfelschuch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auffällige Häufung keltischer Münzen, Sequanerpotins, römische Münzen</w:t>
            </w:r>
          </w:p>
        </w:tc>
      </w:tr>
      <w:tr>
        <w:trPr>
          <w:trHeight w:val="34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lat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terschlatt, Oberdorf 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Übernahme Altfund, Münze 18. Jh.</w:t>
            </w:r>
          </w:p>
        </w:tc>
      </w:tr>
      <w:tr>
        <w:trPr>
          <w:trHeight w:val="318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önholzerswi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fstett, Parz. 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Wallfahrtsandenken</w:t>
            </w:r>
          </w:p>
        </w:tc>
      </w:tr>
      <w:tr>
        <w:trPr>
          <w:trHeight w:val="318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rna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üfelden, Braati, Parz. 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römische Münze</w:t>
            </w:r>
          </w:p>
        </w:tc>
      </w:tr>
      <w:tr>
        <w:trPr>
          <w:trHeight w:val="318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bel-Tägersch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bel, Tobelhang, Parz. 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Wallfahrtsandenken</w:t>
            </w:r>
          </w:p>
        </w:tc>
      </w:tr>
      <w:tr>
        <w:trPr>
          <w:trHeight w:val="318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esslingen-Bu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etingen, Langfuri, Parz. 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römische Münze</w:t>
            </w:r>
          </w:p>
        </w:tc>
      </w:tr>
      <w:tr>
        <w:trPr>
          <w:trHeight w:val="318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esslingen-Bu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etingen, Fäldemer Trotte, Parz. 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neuzeitliche Münzen, Wallfahrtsanhänger, Tuchplombe</w:t>
            </w:r>
          </w:p>
        </w:tc>
      </w:tr>
      <w:tr>
        <w:trPr>
          <w:trHeight w:val="318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einfel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oorwise, Parz. 1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römische Münzen</w:t>
            </w:r>
          </w:p>
        </w:tc>
      </w:tr>
      <w:tr>
        <w:trPr>
          <w:trHeight w:val="318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golt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Joppenhaus, Langholz, Parz. 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, Schweizerdolch</w:t>
            </w:r>
          </w:p>
        </w:tc>
      </w:tr>
      <w:tr>
        <w:trPr>
          <w:trHeight w:val="318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golt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terdorf, Mösli, Parz. 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, Silbermünze 18. Jh.</w:t>
            </w:r>
          </w:p>
        </w:tc>
      </w:tr>
      <w:tr>
        <w:trPr>
          <w:trHeight w:val="318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aa, Waldhof, Parz. 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römische Münzen und Fibeln</w:t>
            </w:r>
          </w:p>
        </w:tc>
      </w:tr>
      <w:tr>
        <w:trPr>
          <w:trHeight w:val="318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uerehol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 mit freiwilligen Mitarbeiterinnen und Mitarbeitern, Lesefunde, Hort mit römischen Münzen</w:t>
            </w:r>
          </w:p>
        </w:tc>
      </w:tr>
      <w:tr>
        <w:trPr>
          <w:trHeight w:val="346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äl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ngwilen, Äuli, Parz. 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pektion, Lesefunde, Warenplombe Neuzeit</w:t>
            </w:r>
          </w:p>
        </w:tc>
      </w:tr>
      <w:tr>
        <w:trPr>
          <w:trHeight w:val="318" w:hRule="auto"/>
        </w:trPr>
        body5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äng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ettfurterstrasse 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ieferung, Zufallsfund beim Gärtnern, Wallfahrtsandenken Caravacakreuz 18. Jh.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report_DEK_files/figure-docx/44.22_qr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21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22"/>
    <w:bookmarkEnd w:id="223"/>
    <w:bookmarkEnd w:id="224"/>
    <w:sectPr w:rsidR="008D3A9C" w:rsidSect="004F5F45">
      <w:headerReference r:id="rId9" w:type="even"/>
      <w:headerReference r:id="rId11" w:type="default"/>
      <w:footerReference r:id="rId15" w:type="even"/>
      <w:footerReference r:id="rId14" w:type="default"/>
      <w:headerReference r:id="rId10" w:type="first"/>
      <w:footerReference r:id="rId13" w:type="first"/>
      <w:pgSz w:h="16840" w:w="11907"/>
      <w:pgMar w:bottom="1134" w:footer="454" w:gutter="0" w:header="567" w:left="851" w:right="851" w:top="1134"/>
      <w:cols w:space="720"/>
      <w:docGrid w:linePitch="245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00CC3" w14:textId="7554247E" w:rsidR="0037751C" w:rsidRDefault="0037751C" w:rsidP="0037751C">
    <w:pPr>
      <w:pStyle w:val="Fuzeile"/>
      <w:tabs>
        <w:tab w:val="clear" w:pos="9072"/>
        <w:tab w:val="left" w:pos="9392"/>
        <w:tab w:val="right" w:pos="10065"/>
      </w:tabs>
    </w:pPr>
    <w:r>
      <w:t xml:space="preserve">Seite </w:t>
    </w: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D0BE19" w14:textId="2962A011" w:rsidR="00372455" w:rsidRDefault="00372455" w:rsidP="0037751C">
    <w:pPr>
      <w:pStyle w:val="Fuzeile"/>
      <w:tabs>
        <w:tab w:val="clear" w:pos="9072"/>
        <w:tab w:val="right" w:pos="10065"/>
      </w:tabs>
      <w:jc w:val="right"/>
    </w:pPr>
    <w:r>
      <w:t xml:space="preserve">Seite </w:t>
    </w:r>
    <w:r>
      <w:fldChar w:fldCharType="begin"/>
    </w:r>
    <w:r>
      <w:instrText>PAGE   \* MERGEFORMAT</w:instrText>
    </w:r>
    <w:r>
      <w:fldChar w:fldCharType="separate"/>
    </w:r>
    <w:r w:rsidR="00D8133A" w:rsidRPr="003D48FB">
      <w:rPr>
        <w:noProof/>
        <w:lang w:val="de-DE"/>
      </w:rPr>
      <w:t>7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B7D023" w14:textId="77777777" w:rsidR="0037751C" w:rsidRDefault="0037751C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3B208" w14:textId="2D6C9141" w:rsidR="00372455" w:rsidRPr="00A913C4" w:rsidRDefault="00372455" w:rsidP="00583D6C">
    <w:pPr>
      <w:pStyle w:val="Kopfzeile"/>
      <w:pBdr>
        <w:bottom w:val="single" w:sz="6" w:space="1" w:color="auto"/>
      </w:pBdr>
      <w:tabs>
        <w:tab w:val="clear" w:pos="284"/>
        <w:tab w:val="clear" w:pos="567"/>
        <w:tab w:val="clear" w:pos="4536"/>
        <w:tab w:val="clear" w:pos="9072"/>
        <w:tab w:val="center" w:pos="5102"/>
        <w:tab w:val="right" w:pos="10205"/>
      </w:tabs>
      <w:rPr>
        <w:sz w:val="20"/>
      </w:rPr>
    </w:pPr>
    <w:r w:rsidRPr="00A913C4">
      <w:rPr>
        <w:sz w:val="20"/>
      </w:rPr>
      <w:t>Kanton Thurgau</w:t>
    </w:r>
    <w:r w:rsidRPr="00A913C4">
      <w:rPr>
        <w:sz w:val="20"/>
      </w:rPr>
      <w:tab/>
      <w:t xml:space="preserve">Geschäftsbericht </w:t>
    </w:r>
    <w:r w:rsidR="006116A0">
      <w:rPr>
        <w:sz w:val="20"/>
      </w:rPr>
      <w:t>2024</w:t>
    </w:r>
    <w:r w:rsidRPr="00A913C4">
      <w:rPr>
        <w:sz w:val="20"/>
      </w:rPr>
      <w:tab/>
    </w:r>
    <w:r w:rsidR="006116A0">
      <w:rPr>
        <w:sz w:val="20"/>
      </w:rPr>
      <w:t>DEK</w:t>
    </w:r>
  </w:p>
  <w:p w14:paraId="42E1A151" w14:textId="77777777" w:rsidR="00372455" w:rsidRDefault="00372455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EBF1C" w14:textId="6102F8C6" w:rsidR="00372455" w:rsidRPr="00FA0865" w:rsidRDefault="00372455" w:rsidP="00E45091">
    <w:pPr>
      <w:pStyle w:val="Kopfzeile"/>
      <w:pBdr>
        <w:bottom w:val="single" w:sz="6" w:space="1" w:color="auto"/>
      </w:pBdr>
      <w:tabs>
        <w:tab w:val="clear" w:pos="4536"/>
        <w:tab w:val="clear" w:pos="9072"/>
        <w:tab w:val="center" w:pos="5103"/>
        <w:tab w:val="left" w:pos="7371"/>
        <w:tab w:val="right" w:pos="10205"/>
        <w:tab w:val="right" w:pos="15168"/>
      </w:tabs>
      <w:rPr>
        <w:sz w:val="20"/>
      </w:rPr>
    </w:pPr>
    <w:r w:rsidRPr="00FA0865">
      <w:rPr>
        <w:sz w:val="20"/>
      </w:rPr>
      <w:t>Kan</w:t>
    </w:r>
    <w:r>
      <w:rPr>
        <w:sz w:val="20"/>
      </w:rPr>
      <w:t>ton Thurgau</w:t>
    </w:r>
    <w:r>
      <w:rPr>
        <w:sz w:val="20"/>
      </w:rPr>
      <w:tab/>
      <w:t xml:space="preserve">Geschäftsbericht </w:t>
    </w:r>
    <w:r w:rsidR="0037751C">
      <w:rPr>
        <w:sz w:val="20"/>
      </w:rPr>
      <w:t>2024</w:t>
    </w:r>
    <w:r w:rsidRPr="00FA0865">
      <w:rPr>
        <w:sz w:val="20"/>
      </w:rPr>
      <w:tab/>
    </w:r>
    <w:r>
      <w:rPr>
        <w:sz w:val="20"/>
      </w:rPr>
      <w:tab/>
    </w:r>
    <w:r w:rsidR="0037751C">
      <w:rPr>
        <w:sz w:val="20"/>
      </w:rPr>
      <w:t>DEK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BDDFC" w14:textId="77777777" w:rsidR="0037751C" w:rsidRDefault="0037751C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E5BA3" w14:textId="07232DF4" w:rsidR="008D3A9C" w:rsidRPr="00FA0865" w:rsidRDefault="008D3A9C" w:rsidP="00E45091">
    <w:pPr>
      <w:pStyle w:val="Kopfzeile"/>
      <w:pBdr>
        <w:bottom w:val="single" w:sz="6" w:space="1" w:color="auto"/>
      </w:pBdr>
      <w:tabs>
        <w:tab w:val="clear" w:pos="4536"/>
        <w:tab w:val="clear" w:pos="9072"/>
        <w:tab w:val="center" w:pos="5103"/>
        <w:tab w:val="left" w:pos="7371"/>
        <w:tab w:val="right" w:pos="10205"/>
        <w:tab w:val="right" w:pos="15168"/>
      </w:tabs>
      <w:rPr>
        <w:sz w:val="20"/>
      </w:rPr>
    </w:pPr>
    <w:r>
      <w:rPr>
        <w:sz w:val="20"/>
      </w:rPr>
      <w:t>Kanton Thurgau</w:t>
    </w:r>
    <w:r w:rsidRPr="008D3A9C">
      <w:rPr>
        <w:sz w:val="20"/>
      </w:rPr>
      <w:ptab w:relativeTo="margin" w:alignment="center" w:leader="none"/>
    </w:r>
    <w:r>
      <w:rPr>
        <w:sz w:val="20"/>
      </w:rPr>
      <w:t>Geschäftsbericht 2024</w:t>
    </w:r>
    <w:r w:rsidRPr="008D3A9C">
      <w:rPr>
        <w:sz w:val="20"/>
      </w:rPr>
      <w:ptab w:relativeTo="margin" w:alignment="right" w:leader="none"/>
    </w:r>
    <w:r>
      <w:rPr>
        <w:sz w:val="20"/>
      </w:rPr>
      <w:t>DEK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FE"/>
    <w:multiLevelType w:val="singleLevel"/>
    <w:tmpl w:val="7D9A05BA"/>
    <w:lvl w:ilvl="0">
      <w:numFmt w:val="decimal"/>
      <w:lvlText w:val="*"/>
      <w:lvlJc w:val="left"/>
    </w:lvl>
  </w:abstractNum>
  <w:abstractNum w15:restartNumberingAfterBreak="0" w:abstractNumId="1">
    <w:nsid w:val="04DD4464"/>
    <w:multiLevelType w:val="hybridMultilevel"/>
    <w:tmpl w:val="5538A680"/>
    <w:lvl w:ilvl="0" w:tplc="1C36C67E">
      <w:start w:val="1"/>
      <w:numFmt w:val="bullet"/>
      <w:lvlText w:val=""/>
      <w:legacy w:legacy="1" w:legacyIndent="283" w:legacySpace="0"/>
      <w:lvlJc w:val="left"/>
      <w:pPr>
        <w:ind w:hanging="283" w:left="283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DB800B5"/>
    <w:multiLevelType w:val="hybridMultilevel"/>
    <w:tmpl w:val="F1968C00"/>
    <w:lvl w:ilvl="0" w:tplc="75D62B14">
      <w:start w:val="2"/>
      <w:numFmt w:val="decimal"/>
      <w:lvlText w:val="%1"/>
      <w:lvlJc w:val="left"/>
      <w:pPr>
        <w:tabs>
          <w:tab w:pos="2140" w:val="num"/>
        </w:tabs>
        <w:ind w:hanging="360" w:left="2140"/>
      </w:pPr>
      <w:rPr>
        <w:rFonts w:hint="default"/>
      </w:rPr>
    </w:lvl>
    <w:lvl w:ilvl="1" w:tplc="15549C84">
      <w:numFmt w:val="none"/>
      <w:lvlText w:val=""/>
      <w:lvlJc w:val="left"/>
      <w:pPr>
        <w:tabs>
          <w:tab w:pos="360" w:val="num"/>
        </w:tabs>
      </w:pPr>
    </w:lvl>
    <w:lvl w:ilvl="2" w:tplc="02CC9C6A">
      <w:numFmt w:val="none"/>
      <w:lvlText w:val=""/>
      <w:lvlJc w:val="left"/>
      <w:pPr>
        <w:tabs>
          <w:tab w:pos="360" w:val="num"/>
        </w:tabs>
      </w:pPr>
    </w:lvl>
    <w:lvl w:ilvl="3" w:tplc="334674D6">
      <w:numFmt w:val="none"/>
      <w:lvlText w:val=""/>
      <w:lvlJc w:val="left"/>
      <w:pPr>
        <w:tabs>
          <w:tab w:pos="360" w:val="num"/>
        </w:tabs>
      </w:pPr>
    </w:lvl>
    <w:lvl w:ilvl="4" w:tplc="D51E80C0">
      <w:numFmt w:val="none"/>
      <w:lvlText w:val=""/>
      <w:lvlJc w:val="left"/>
      <w:pPr>
        <w:tabs>
          <w:tab w:pos="360" w:val="num"/>
        </w:tabs>
      </w:pPr>
    </w:lvl>
    <w:lvl w:ilvl="5" w:tplc="DF8A505A">
      <w:numFmt w:val="none"/>
      <w:lvlText w:val=""/>
      <w:lvlJc w:val="left"/>
      <w:pPr>
        <w:tabs>
          <w:tab w:pos="360" w:val="num"/>
        </w:tabs>
      </w:pPr>
    </w:lvl>
    <w:lvl w:ilvl="6" w:tplc="1CC66046">
      <w:numFmt w:val="none"/>
      <w:lvlText w:val=""/>
      <w:lvlJc w:val="left"/>
      <w:pPr>
        <w:tabs>
          <w:tab w:pos="360" w:val="num"/>
        </w:tabs>
      </w:pPr>
    </w:lvl>
    <w:lvl w:ilvl="7" w:tplc="CB1EF53C">
      <w:numFmt w:val="none"/>
      <w:lvlText w:val=""/>
      <w:lvlJc w:val="left"/>
      <w:pPr>
        <w:tabs>
          <w:tab w:pos="360" w:val="num"/>
        </w:tabs>
      </w:pPr>
    </w:lvl>
    <w:lvl w:ilvl="8" w:tplc="94B67376">
      <w:numFmt w:val="none"/>
      <w:lvlText w:val=""/>
      <w:lvlJc w:val="left"/>
      <w:pPr>
        <w:tabs>
          <w:tab w:pos="360" w:val="num"/>
        </w:tabs>
      </w:pPr>
    </w:lvl>
  </w:abstractNum>
  <w:abstractNum w15:restartNumberingAfterBreak="0" w:abstractNumId="3">
    <w:nsid w:val="121D1588"/>
    <w:multiLevelType w:val="hybridMultilevel"/>
    <w:tmpl w:val="521EC152"/>
    <w:lvl w:ilvl="0" w:tplc="685AA782">
      <w:start w:val="1"/>
      <w:numFmt w:val="bullet"/>
      <w:lvlText w:val=""/>
      <w:lvlJc w:val="left"/>
      <w:pPr>
        <w:tabs>
          <w:tab w:pos="360" w:val="num"/>
        </w:tabs>
        <w:ind w:hanging="340" w:left="34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4BC3797"/>
    <w:multiLevelType w:val="hybridMultilevel"/>
    <w:tmpl w:val="D15C3CBA"/>
    <w:lvl w:ilvl="0" w:tplc="7D9A05BA">
      <w:start w:val="1"/>
      <w:numFmt w:val="bullet"/>
      <w:lvlText w:val=""/>
      <w:legacy w:legacy="1" w:legacyIndent="283" w:legacySpace="0"/>
      <w:lvlJc w:val="left"/>
      <w:pPr>
        <w:ind w:hanging="283" w:left="283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1ED46E67"/>
    <w:multiLevelType w:val="multilevel"/>
    <w:tmpl w:val="73B8D53A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6">
    <w:nsid w:val="30501A91"/>
    <w:multiLevelType w:val="hybridMultilevel"/>
    <w:tmpl w:val="DA4ACD0A"/>
    <w:lvl w:ilvl="0" w:tplc="92E6FFD0">
      <w:start w:val="4"/>
      <w:numFmt w:val="decimal"/>
      <w:lvlText w:val="%1"/>
      <w:lvlJc w:val="left"/>
      <w:pPr>
        <w:tabs>
          <w:tab w:pos="360" w:val="num"/>
        </w:tabs>
        <w:ind w:hanging="360" w:left="360"/>
      </w:pPr>
      <w:rPr>
        <w:rFonts w:hint="default"/>
      </w:rPr>
    </w:lvl>
    <w:lvl w:ilvl="1" w:tplc="7804A8C6">
      <w:numFmt w:val="none"/>
      <w:lvlText w:val=""/>
      <w:lvlJc w:val="left"/>
      <w:pPr>
        <w:tabs>
          <w:tab w:pos="360" w:val="num"/>
        </w:tabs>
      </w:pPr>
    </w:lvl>
    <w:lvl w:ilvl="2" w:tplc="3C82C242">
      <w:numFmt w:val="none"/>
      <w:lvlText w:val=""/>
      <w:lvlJc w:val="left"/>
      <w:pPr>
        <w:tabs>
          <w:tab w:pos="360" w:val="num"/>
        </w:tabs>
      </w:pPr>
    </w:lvl>
    <w:lvl w:ilvl="3" w:tplc="E8D02FEA">
      <w:numFmt w:val="none"/>
      <w:lvlText w:val=""/>
      <w:lvlJc w:val="left"/>
      <w:pPr>
        <w:tabs>
          <w:tab w:pos="360" w:val="num"/>
        </w:tabs>
      </w:pPr>
    </w:lvl>
    <w:lvl w:ilvl="4" w:tplc="86088038">
      <w:numFmt w:val="none"/>
      <w:lvlText w:val=""/>
      <w:lvlJc w:val="left"/>
      <w:pPr>
        <w:tabs>
          <w:tab w:pos="360" w:val="num"/>
        </w:tabs>
      </w:pPr>
    </w:lvl>
    <w:lvl w:ilvl="5" w:tplc="89B46808">
      <w:numFmt w:val="none"/>
      <w:lvlText w:val=""/>
      <w:lvlJc w:val="left"/>
      <w:pPr>
        <w:tabs>
          <w:tab w:pos="360" w:val="num"/>
        </w:tabs>
      </w:pPr>
    </w:lvl>
    <w:lvl w:ilvl="6" w:tplc="6024C2BC">
      <w:numFmt w:val="none"/>
      <w:lvlText w:val=""/>
      <w:lvlJc w:val="left"/>
      <w:pPr>
        <w:tabs>
          <w:tab w:pos="360" w:val="num"/>
        </w:tabs>
      </w:pPr>
    </w:lvl>
    <w:lvl w:ilvl="7" w:tplc="41EC6F32">
      <w:numFmt w:val="none"/>
      <w:lvlText w:val=""/>
      <w:lvlJc w:val="left"/>
      <w:pPr>
        <w:tabs>
          <w:tab w:pos="360" w:val="num"/>
        </w:tabs>
      </w:pPr>
    </w:lvl>
    <w:lvl w:ilvl="8" w:tplc="4C607178">
      <w:numFmt w:val="none"/>
      <w:lvlText w:val=""/>
      <w:lvlJc w:val="left"/>
      <w:pPr>
        <w:tabs>
          <w:tab w:pos="360" w:val="num"/>
        </w:tabs>
      </w:pPr>
    </w:lvl>
  </w:abstractNum>
  <w:abstractNum w15:restartNumberingAfterBreak="0" w:abstractNumId="7">
    <w:nsid w:val="3F7F323D"/>
    <w:multiLevelType w:val="multilevel"/>
    <w:tmpl w:val="2D1CFC9C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8">
    <w:nsid w:val="46BF5CBF"/>
    <w:multiLevelType w:val="multilevel"/>
    <w:tmpl w:val="C9F091E4"/>
    <w:lvl w:ilvl="0">
      <w:start w:val="1"/>
      <w:numFmt w:val="decimal"/>
      <w:lvlText w:val="%1"/>
      <w:lvlJc w:val="left"/>
      <w:pPr>
        <w:tabs>
          <w:tab w:pos="360" w:val="num"/>
        </w:tabs>
        <w:ind w:hanging="360" w:left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pos="360" w:val="num"/>
        </w:tabs>
        <w:ind w:hanging="360" w:left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cs="Times New Roman" w:hint="default"/>
      </w:rPr>
    </w:lvl>
  </w:abstractNum>
  <w:abstractNum w15:restartNumberingAfterBreak="0" w:abstractNumId="9">
    <w:nsid w:val="5609562D"/>
    <w:multiLevelType w:val="multilevel"/>
    <w:tmpl w:val="AC14FEBC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0">
    <w:nsid w:val="6C6E02C4"/>
    <w:multiLevelType w:val="multilevel"/>
    <w:tmpl w:val="6BE00F92"/>
    <w:lvl w:ilvl="0">
      <w:start w:val="2"/>
      <w:numFmt w:val="decimal"/>
      <w:lvlText w:val="%1"/>
      <w:lvlJc w:val="left"/>
      <w:pPr>
        <w:tabs>
          <w:tab w:pos="645" w:val="num"/>
        </w:tabs>
        <w:ind w:hanging="645" w:left="64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645" w:val="num"/>
        </w:tabs>
        <w:ind w:hanging="645" w:left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800" w:val="num"/>
        </w:tabs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800" w:val="num"/>
        </w:tabs>
        <w:ind w:hanging="1800" w:left="1800"/>
      </w:pPr>
      <w:rPr>
        <w:rFonts w:hint="default"/>
      </w:rPr>
    </w:lvl>
  </w:abstractNum>
  <w:abstractNum w15:restartNumberingAfterBreak="0" w:abstractNumId="11">
    <w:nsid w:val="70E96EA0"/>
    <w:multiLevelType w:val="hybridMultilevel"/>
    <w:tmpl w:val="9B46398E"/>
    <w:lvl w:ilvl="0" w:tplc="FFFFFFFF">
      <w:numFmt w:val="bullet"/>
      <w:lvlText w:val="-"/>
      <w:lvlJc w:val="left"/>
      <w:pPr>
        <w:tabs>
          <w:tab w:pos="720" w:val="num"/>
        </w:tabs>
        <w:ind w:hanging="360" w:left="720"/>
      </w:pPr>
      <w:rPr>
        <w:rFonts w:ascii="Arial" w:cs="Arial" w:eastAsia="Times New Roman" w:hAnsi="Arial" w:hint="default"/>
      </w:rPr>
    </w:lvl>
    <w:lvl w:ilvl="1" w:tentative="1" w:tplc="FFFFFFFF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74F47F7E"/>
    <w:multiLevelType w:val="multilevel"/>
    <w:tmpl w:val="8DCC4274"/>
    <w:lvl w:ilvl="0">
      <w:start w:val="3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3">
    <w:nsid w:val="76DB04B9"/>
    <w:multiLevelType w:val="hybridMultilevel"/>
    <w:tmpl w:val="B7468D36"/>
    <w:lvl w:ilvl="0" w:tplc="438E3050">
      <w:numFmt w:val="bullet"/>
      <w:lvlText w:val="-"/>
      <w:lvlJc w:val="left"/>
      <w:pPr>
        <w:tabs>
          <w:tab w:pos="360" w:val="num"/>
        </w:tabs>
        <w:ind w:hanging="113" w:left="113"/>
      </w:pPr>
      <w:rPr>
        <w:rFonts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A6EC8"/>
    <w:multiLevelType w:val="multilevel"/>
    <w:tmpl w:val="8FD8B82E"/>
    <w:lvl w:ilvl="0">
      <w:start w:val="2"/>
      <w:numFmt w:val="decimal"/>
      <w:lvlText w:val="%1"/>
      <w:lvlJc w:val="left"/>
      <w:pPr>
        <w:tabs>
          <w:tab w:pos="495" w:val="num"/>
        </w:tabs>
        <w:ind w:hanging="495" w:left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495" w:val="num"/>
        </w:tabs>
        <w:ind w:hanging="495" w:left="49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5">
    <w:nsid w:val="7B1F28FC"/>
    <w:multiLevelType w:val="hybridMultilevel"/>
    <w:tmpl w:val="0B50450E"/>
    <w:lvl w:ilvl="0" w:tplc="685AA782">
      <w:start w:val="1"/>
      <w:numFmt w:val="bullet"/>
      <w:lvlText w:val=""/>
      <w:lvlJc w:val="left"/>
      <w:pPr>
        <w:tabs>
          <w:tab w:pos="360" w:val="num"/>
        </w:tabs>
        <w:ind w:hanging="340" w:left="34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863177422" w:numId="1">
    <w:abstractNumId w:val="0"/>
    <w:lvlOverride w:ilvl="0">
      <w:lvl w:ilvl="0">
        <w:start w:val="1"/>
        <w:numFmt w:val="bullet"/>
        <w:lvlText w:val=""/>
        <w:legacy w:legacy="1" w:legacyIndent="283" w:legacySpace="0"/>
        <w:lvlJc w:val="left"/>
        <w:pPr>
          <w:ind w:hanging="283" w:left="283"/>
        </w:pPr>
        <w:rPr>
          <w:rFonts w:ascii="Symbol" w:hAnsi="Symbol" w:hint="default"/>
        </w:rPr>
      </w:lvl>
    </w:lvlOverride>
  </w:num>
  <w:num w16cid:durableId="648872375" w:numId="2">
    <w:abstractNumId w:val="6"/>
  </w:num>
  <w:num w16cid:durableId="2132168505" w:numId="3">
    <w:abstractNumId w:val="2"/>
  </w:num>
  <w:num w16cid:durableId="103698576" w:numId="4">
    <w:abstractNumId w:val="14"/>
  </w:num>
  <w:num w16cid:durableId="1979140984" w:numId="5">
    <w:abstractNumId w:val="10"/>
  </w:num>
  <w:num w16cid:durableId="1877503189" w:numId="6">
    <w:abstractNumId w:val="5"/>
  </w:num>
  <w:num w16cid:durableId="5908705" w:numId="7">
    <w:abstractNumId w:val="7"/>
  </w:num>
  <w:num w16cid:durableId="1757747525" w:numId="8">
    <w:abstractNumId w:val="9"/>
  </w:num>
  <w:num w16cid:durableId="291794862" w:numId="9">
    <w:abstractNumId w:val="8"/>
  </w:num>
  <w:num w16cid:durableId="775369418" w:numId="10">
    <w:abstractNumId w:val="12"/>
  </w:num>
  <w:num w16cid:durableId="738480321" w:numId="11">
    <w:abstractNumId w:val="0"/>
    <w:lvlOverride w:ilvl="0">
      <w:lvl w:ilvl="0">
        <w:start w:val="1"/>
        <w:numFmt w:val="bullet"/>
        <w:lvlText w:val=""/>
        <w:legacy w:legacy="1" w:legacyIndent="283" w:legacySpace="0"/>
        <w:lvlJc w:val="left"/>
        <w:pPr>
          <w:ind w:hanging="283" w:left="283"/>
        </w:pPr>
        <w:rPr>
          <w:rFonts w:ascii="Symbol" w:hAnsi="Symbol" w:hint="default"/>
        </w:rPr>
      </w:lvl>
    </w:lvlOverride>
  </w:num>
  <w:num w16cid:durableId="971129010" w:numId="12">
    <w:abstractNumId w:val="4"/>
  </w:num>
  <w:num w16cid:durableId="777600367" w:numId="13">
    <w:abstractNumId w:val="11"/>
  </w:num>
  <w:num w16cid:durableId="311452864" w:numId="14">
    <w:abstractNumId w:val="1"/>
  </w:num>
  <w:num w16cid:durableId="1900482413" w:numId="15">
    <w:abstractNumId w:val="13"/>
  </w:num>
  <w:num w16cid:durableId="63459330" w:numId="16">
    <w:abstractNumId w:val="3"/>
  </w:num>
  <w:num w16cid:durableId="278531098" w:numId="17">
    <w:abstractNumId w:val="15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09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Times New Roman" w:hAnsi="Times New Roman"/>
        <w:lang w:bidi="ar-SA" w:eastAsia="de-CH" w:val="de-CH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 w:semiHidden="1" w:unhideWhenUsed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pPr>
      <w:tabs>
        <w:tab w:pos="284" w:val="left"/>
        <w:tab w:pos="567" w:val="left"/>
      </w:tabs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18"/>
      <w:lang w:eastAsia="de-DE"/>
    </w:rPr>
  </w:style>
  <w:style w:styleId="berschrift1" w:type="paragraph">
    <w:name w:val="heading 1"/>
    <w:basedOn w:val="Standard"/>
    <w:qFormat/>
    <w:rsid w:val="00854382"/>
    <w:pPr>
      <w:keepNext/>
      <w:spacing w:after="220"/>
      <w:outlineLvl w:val="0"/>
    </w:pPr>
    <w:rPr>
      <w:b/>
      <w:kern w:val="28"/>
      <w:sz w:val="22"/>
    </w:rPr>
  </w:style>
  <w:style w:styleId="berschrift2" w:type="paragraph">
    <w:name w:val="heading 2"/>
    <w:basedOn w:val="Standard"/>
    <w:qFormat/>
    <w:rsid w:val="00854382"/>
    <w:pPr>
      <w:keepNext/>
      <w:spacing w:after="180"/>
      <w:outlineLvl w:val="1"/>
    </w:pPr>
    <w:rPr>
      <w:b/>
      <w:sz w:val="22"/>
    </w:rPr>
  </w:style>
  <w:style w:styleId="berschrift3" w:type="paragraph">
    <w:name w:val="heading 3"/>
    <w:basedOn w:val="Standard"/>
    <w:qFormat/>
    <w:rsid w:val="00854382"/>
    <w:pPr>
      <w:keepNext/>
      <w:spacing w:after="180"/>
      <w:outlineLvl w:val="2"/>
    </w:pPr>
    <w:rPr>
      <w:b/>
    </w:rPr>
  </w:style>
  <w:style w:styleId="berschrift4" w:type="paragraph">
    <w:name w:val="heading 4"/>
    <w:basedOn w:val="Standard"/>
    <w:next w:val="Standard"/>
    <w:qFormat/>
    <w:pPr>
      <w:keepNext/>
      <w:pBdr>
        <w:top w:color="auto" w:shadow="1" w:space="1" w:sz="6" w:val="single"/>
        <w:left w:color="auto" w:shadow="1" w:space="1" w:sz="6" w:val="single"/>
        <w:bottom w:color="auto" w:shadow="1" w:space="1" w:sz="6" w:val="single"/>
        <w:right w:color="auto" w:shadow="1" w:space="1" w:sz="6" w:val="single"/>
      </w:pBdr>
      <w:tabs>
        <w:tab w:pos="284" w:val="clear"/>
        <w:tab w:pos="567" w:val="clear"/>
        <w:tab w:pos="1276" w:val="left"/>
      </w:tabs>
      <w:spacing w:after="120"/>
      <w:ind w:left="284"/>
      <w:outlineLvl w:val="3"/>
    </w:pPr>
  </w:style>
  <w:style w:styleId="berschrift5" w:type="paragraph">
    <w:name w:val="heading 5"/>
    <w:basedOn w:val="Standard"/>
    <w:next w:val="Standard"/>
    <w:qFormat/>
    <w:pPr>
      <w:spacing w:after="60" w:before="240"/>
      <w:outlineLvl w:val="4"/>
    </w:pPr>
  </w:style>
  <w:style w:styleId="berschrift6" w:type="paragraph">
    <w:name w:val="heading 6"/>
    <w:basedOn w:val="Standard"/>
    <w:next w:val="Standard"/>
    <w:qFormat/>
    <w:pPr>
      <w:spacing w:after="60" w:before="240"/>
      <w:outlineLvl w:val="5"/>
    </w:pPr>
    <w:rPr>
      <w:i/>
    </w:rPr>
  </w:style>
  <w:style w:styleId="berschrift7" w:type="paragraph">
    <w:name w:val="heading 7"/>
    <w:basedOn w:val="Standard"/>
    <w:next w:val="Standard"/>
    <w:qFormat/>
    <w:pPr>
      <w:spacing w:after="60" w:before="240"/>
      <w:outlineLvl w:val="6"/>
    </w:pPr>
  </w:style>
  <w:style w:styleId="berschrift8" w:type="paragraph">
    <w:name w:val="heading 8"/>
    <w:basedOn w:val="Standard"/>
    <w:next w:val="Standard"/>
    <w:qFormat/>
    <w:pPr>
      <w:spacing w:after="60" w:before="240"/>
      <w:outlineLvl w:val="7"/>
    </w:pPr>
    <w:rPr>
      <w:i/>
    </w:rPr>
  </w:style>
  <w:style w:styleId="berschrift9" w:type="paragraph">
    <w:name w:val="heading 9"/>
    <w:basedOn w:val="Standard"/>
    <w:next w:val="Standard"/>
    <w:qFormat/>
    <w:pPr>
      <w:spacing w:after="60" w:before="240"/>
      <w:outlineLvl w:val="8"/>
    </w:pPr>
    <w:rPr>
      <w:b/>
      <w:i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Kopfzeile" w:type="paragraph">
    <w:name w:val="header"/>
    <w:basedOn w:val="Standard"/>
    <w:link w:val="KopfzeileZchn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pPr>
      <w:tabs>
        <w:tab w:pos="4536" w:val="center"/>
        <w:tab w:pos="9072" w:val="right"/>
      </w:tabs>
    </w:pPr>
  </w:style>
  <w:style w:styleId="Seitenzahl" w:type="character">
    <w:name w:val="page number"/>
    <w:basedOn w:val="Absatz-Standardschriftart"/>
  </w:style>
  <w:style w:styleId="Textkrper-Zeileneinzug" w:type="paragraph">
    <w:name w:val="Body Text Indent"/>
    <w:basedOn w:val="Standard"/>
    <w:pPr>
      <w:widowControl w:val="0"/>
      <w:ind w:left="284"/>
    </w:pPr>
    <w:rPr>
      <w:lang w:val="de-DE"/>
    </w:rPr>
  </w:style>
  <w:style w:styleId="Textkrper" w:type="paragraph">
    <w:name w:val="Body Text"/>
    <w:basedOn w:val="Standard"/>
    <w:pPr>
      <w:spacing w:after="120"/>
    </w:pPr>
  </w:style>
  <w:style w:customStyle="1" w:styleId="Bezugszeichentext" w:type="paragraph">
    <w:name w:val="Bezugszeichentext"/>
    <w:basedOn w:val="Standard"/>
  </w:style>
  <w:style w:styleId="Sprechblasentext" w:type="paragraph">
    <w:name w:val="Balloon Text"/>
    <w:basedOn w:val="Standard"/>
    <w:semiHidden/>
    <w:rPr>
      <w:rFonts w:ascii="Tahoma" w:cs="Tahoma" w:hAnsi="Tahoma"/>
      <w:sz w:val="16"/>
      <w:szCs w:val="16"/>
    </w:rPr>
  </w:style>
  <w:style w:styleId="Hyperlink" w:type="character">
    <w:name w:val="Hyperlink"/>
    <w:rsid w:val="00927EEB"/>
    <w:rPr>
      <w:color w:val="0000FF"/>
      <w:u w:val="single"/>
    </w:rPr>
  </w:style>
  <w:style w:customStyle="1" w:styleId="xl24" w:type="paragraph">
    <w:name w:val="xl24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b/>
      <w:bCs/>
      <w:szCs w:val="18"/>
    </w:rPr>
  </w:style>
  <w:style w:customStyle="1" w:styleId="xl25" w:type="paragraph">
    <w:name w:val="xl2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szCs w:val="18"/>
    </w:rPr>
  </w:style>
  <w:style w:customStyle="1" w:styleId="xl26" w:type="paragraph">
    <w:name w:val="xl2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customStyle="1" w:styleId="xl27" w:type="paragraph">
    <w:name w:val="xl27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28" w:type="paragraph">
    <w:name w:val="xl28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29" w:type="paragraph">
    <w:name w:val="xl29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30" w:type="paragraph">
    <w:name w:val="xl30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1" w:type="paragraph">
    <w:name w:val="xl31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2" w:type="paragraph">
    <w:name w:val="xl32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3" w:type="paragraph">
    <w:name w:val="xl33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4" w:type="paragraph">
    <w:name w:val="xl34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5" w:type="paragraph">
    <w:name w:val="xl3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6" w:type="paragraph">
    <w:name w:val="xl3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top"/>
    </w:pPr>
    <w:rPr>
      <w:rFonts w:ascii="Arial Unicode MS" w:cs="Arial Unicode MS" w:eastAsia="Arial Unicode MS" w:hAnsi="Arial Unicode MS"/>
      <w:szCs w:val="18"/>
    </w:rPr>
  </w:style>
  <w:style w:customStyle="1" w:styleId="xl37" w:type="paragraph">
    <w:name w:val="xl37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customStyle="1" w:styleId="xl38" w:type="paragraph">
    <w:name w:val="xl38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39" w:type="paragraph">
    <w:name w:val="xl39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0" w:type="paragraph">
    <w:name w:val="xl40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1" w:type="paragraph">
    <w:name w:val="xl41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2" w:type="paragraph">
    <w:name w:val="xl42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top"/>
    </w:pPr>
    <w:rPr>
      <w:rFonts w:ascii="Arial Unicode MS" w:cs="Arial Unicode MS" w:eastAsia="Arial Unicode MS" w:hAnsi="Arial Unicode MS"/>
      <w:szCs w:val="18"/>
    </w:rPr>
  </w:style>
  <w:style w:customStyle="1" w:styleId="xl43" w:type="paragraph">
    <w:name w:val="xl43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44" w:type="paragraph">
    <w:name w:val="xl44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45" w:type="paragraph">
    <w:name w:val="xl45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46" w:type="paragraph">
    <w:name w:val="xl46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47" w:type="paragraph">
    <w:name w:val="xl47"/>
    <w:basedOn w:val="Standard"/>
    <w:rsid w:val="00927EEB"/>
    <w:pPr>
      <w:pBdr>
        <w:top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48" w:type="paragraph">
    <w:name w:val="xl48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49" w:type="paragraph">
    <w:name w:val="xl49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0" w:type="paragraph">
    <w:name w:val="xl50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1" w:type="paragraph">
    <w:name w:val="xl51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52" w:type="paragraph">
    <w:name w:val="xl52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53" w:type="paragraph">
    <w:name w:val="xl53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4" w:type="paragraph">
    <w:name w:val="xl54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55" w:type="paragraph">
    <w:name w:val="xl55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font6" w:type="paragraph">
    <w:name w:val="font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styleId="Textkrper2" w:type="paragraph">
    <w:name w:val="Body Text 2"/>
    <w:basedOn w:val="Standard"/>
    <w:link w:val="Textkrper2Zchn"/>
    <w:rsid w:val="00927EEB"/>
    <w:pPr>
      <w:ind w:right="2407"/>
    </w:pPr>
    <w:rPr>
      <w:rFonts w:cs="Arial"/>
      <w:szCs w:val="18"/>
    </w:rPr>
  </w:style>
  <w:style w:customStyle="1" w:styleId="Textkrper2Zchn" w:type="character">
    <w:name w:val="Textkörper 2 Zchn"/>
    <w:link w:val="Textkrper2"/>
    <w:rsid w:val="00927EEB"/>
    <w:rPr>
      <w:rFonts w:ascii="Arial" w:cs="Arial" w:hAnsi="Arial"/>
      <w:sz w:val="18"/>
      <w:szCs w:val="18"/>
      <w:lang w:eastAsia="de-DE"/>
    </w:rPr>
  </w:style>
  <w:style w:customStyle="1" w:styleId="font5" w:type="paragraph">
    <w:name w:val="font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styleId="Funotentext" w:type="paragraph">
    <w:name w:val="footnote text"/>
    <w:basedOn w:val="Standard"/>
    <w:link w:val="FunotentextZchn"/>
    <w:rsid w:val="00927EEB"/>
    <w:rPr>
      <w:sz w:val="20"/>
    </w:rPr>
  </w:style>
  <w:style w:customStyle="1" w:styleId="FunotentextZchn" w:type="character">
    <w:name w:val="Fußnotentext Zchn"/>
    <w:link w:val="Funotentext"/>
    <w:rsid w:val="00927EEB"/>
    <w:rPr>
      <w:rFonts w:ascii="Arial" w:hAnsi="Arial"/>
      <w:lang w:eastAsia="de-DE"/>
    </w:rPr>
  </w:style>
  <w:style w:styleId="Funotenzeichen" w:type="character">
    <w:name w:val="footnote reference"/>
    <w:rsid w:val="00927EEB"/>
    <w:rPr>
      <w:vertAlign w:val="superscript"/>
    </w:rPr>
  </w:style>
  <w:style w:customStyle="1" w:styleId="BesuchterHyperlink" w:type="character">
    <w:name w:val="BesuchterHyperlink"/>
    <w:rsid w:val="00927EEB"/>
    <w:rPr>
      <w:color w:val="800080"/>
      <w:u w:val="single"/>
    </w:rPr>
  </w:style>
  <w:style w:customStyle="1" w:styleId="CIberschrift" w:type="paragraph">
    <w:name w:val="CIÜberschrift"/>
    <w:basedOn w:val="berschrift1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0" w:line="280" w:lineRule="exact"/>
      <w:jc w:val="left"/>
      <w:textAlignment w:val="auto"/>
    </w:pPr>
    <w:rPr>
      <w:rFonts w:cs="Arial"/>
      <w:kern w:val="0"/>
      <w:szCs w:val="24"/>
    </w:rPr>
  </w:style>
  <w:style w:styleId="Kommentarzeichen" w:type="character">
    <w:name w:val="annotation reference"/>
    <w:rsid w:val="00927EEB"/>
    <w:rPr>
      <w:sz w:val="16"/>
      <w:szCs w:val="16"/>
    </w:rPr>
  </w:style>
  <w:style w:styleId="Kommentartext" w:type="paragraph">
    <w:name w:val="annotation text"/>
    <w:basedOn w:val="Standard"/>
    <w:link w:val="KommentartextZchn"/>
    <w:rsid w:val="00927EEB"/>
    <w:rPr>
      <w:sz w:val="20"/>
    </w:rPr>
  </w:style>
  <w:style w:customStyle="1" w:styleId="KommentartextZchn" w:type="character">
    <w:name w:val="Kommentartext Zchn"/>
    <w:link w:val="Kommentartext"/>
    <w:rsid w:val="00927EEB"/>
    <w:rPr>
      <w:rFonts w:ascii="Arial" w:hAnsi="Arial"/>
      <w:lang w:eastAsia="de-DE"/>
    </w:rPr>
  </w:style>
  <w:style w:styleId="Kommentarthema" w:type="paragraph">
    <w:name w:val="annotation subject"/>
    <w:basedOn w:val="Kommentartext"/>
    <w:next w:val="Kommentartext"/>
    <w:link w:val="KommentarthemaZchn"/>
    <w:rsid w:val="00927EEB"/>
    <w:rPr>
      <w:b/>
      <w:bCs/>
    </w:rPr>
  </w:style>
  <w:style w:customStyle="1" w:styleId="KommentarthemaZchn" w:type="character">
    <w:name w:val="Kommentarthema Zchn"/>
    <w:link w:val="Kommentarthema"/>
    <w:rsid w:val="00927EEB"/>
    <w:rPr>
      <w:rFonts w:ascii="Arial" w:hAnsi="Arial"/>
      <w:b/>
      <w:bCs/>
      <w:lang w:eastAsia="de-DE"/>
    </w:rPr>
  </w:style>
  <w:style w:styleId="Tabellenraster" w:type="table">
    <w:name w:val="Table Grid"/>
    <w:basedOn w:val="NormaleTabelle"/>
    <w:rsid w:val="00927EEB"/>
    <w:pPr>
      <w:tabs>
        <w:tab w:pos="284" w:val="left"/>
        <w:tab w:pos="567" w:val="left"/>
      </w:tabs>
      <w:overflowPunct w:val="0"/>
      <w:autoSpaceDE w:val="0"/>
      <w:autoSpaceDN w:val="0"/>
      <w:adjustRightInd w:val="0"/>
      <w:jc w:val="both"/>
      <w:textAlignment w:val="baseline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KopfzeileZchn" w:type="character">
    <w:name w:val="Kopfzeile Zchn"/>
    <w:link w:val="Kopfzeile"/>
    <w:uiPriority w:val="99"/>
    <w:rsid w:val="00927EEB"/>
    <w:rPr>
      <w:rFonts w:ascii="Arial" w:hAnsi="Arial"/>
      <w:sz w:val="18"/>
      <w:lang w:eastAsia="de-DE"/>
    </w:rPr>
  </w:style>
  <w:style w:styleId="Textkrper-Einzug2" w:type="paragraph">
    <w:name w:val="Body Text Indent 2"/>
    <w:basedOn w:val="Standard"/>
    <w:link w:val="Textkrper-Einzug2Zchn"/>
    <w:rsid w:val="00453ECD"/>
    <w:pPr>
      <w:ind w:left="284"/>
    </w:pPr>
    <w:rPr>
      <w:sz w:val="20"/>
    </w:rPr>
  </w:style>
  <w:style w:customStyle="1" w:styleId="Textkrper-Einzug2Zchn" w:type="character">
    <w:name w:val="Textkörper-Einzug 2 Zchn"/>
    <w:link w:val="Textkrper-Einzug2"/>
    <w:rsid w:val="00453ECD"/>
    <w:rPr>
      <w:rFonts w:ascii="Arial" w:hAnsi="Arial"/>
      <w:lang w:eastAsia="de-DE"/>
    </w:rPr>
  </w:style>
  <w:style w:styleId="Textkrper-Einzug3" w:type="paragraph">
    <w:name w:val="Body Text Indent 3"/>
    <w:basedOn w:val="Standard"/>
    <w:link w:val="Textkrper-Einzug3Zchn"/>
    <w:rsid w:val="00453ECD"/>
    <w:pPr>
      <w:ind w:left="284"/>
    </w:pPr>
    <w:rPr>
      <w:iCs/>
      <w:sz w:val="16"/>
    </w:rPr>
  </w:style>
  <w:style w:customStyle="1" w:styleId="Textkrper-Einzug3Zchn" w:type="character">
    <w:name w:val="Textkörper-Einzug 3 Zchn"/>
    <w:link w:val="Textkrper-Einzug3"/>
    <w:rsid w:val="00453ECD"/>
    <w:rPr>
      <w:rFonts w:ascii="Arial" w:hAnsi="Arial"/>
      <w:iCs/>
      <w:sz w:val="16"/>
      <w:lang w:eastAsia="de-DE"/>
    </w:rPr>
  </w:style>
  <w:style w:customStyle="1" w:styleId="FuzeileZchn" w:type="character">
    <w:name w:val="Fußzeile Zchn"/>
    <w:link w:val="Fuzeile"/>
    <w:uiPriority w:val="99"/>
    <w:rsid w:val="00E217DC"/>
    <w:rPr>
      <w:rFonts w:ascii="Arial" w:hAnsi="Arial"/>
      <w:sz w:val="18"/>
      <w:lang w:eastAsia="de-DE"/>
    </w:rPr>
  </w:style>
  <w:style w:customStyle="1" w:styleId="xl56" w:type="paragraph">
    <w:name w:val="xl56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cs="Arial" w:eastAsia="Arial Unicode MS"/>
      <w:i/>
      <w:iCs/>
      <w:sz w:val="16"/>
      <w:szCs w:val="16"/>
    </w:rPr>
  </w:style>
  <w:style w:customStyle="1" w:styleId="xl57" w:type="paragraph">
    <w:name w:val="xl57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center"/>
    </w:pPr>
    <w:rPr>
      <w:rFonts w:cs="Arial" w:eastAsia="Arial Unicode MS"/>
      <w:szCs w:val="18"/>
    </w:rPr>
  </w:style>
  <w:style w:customStyle="1" w:styleId="xl64" w:type="paragraph">
    <w:name w:val="xl64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 w:val="24"/>
      <w:szCs w:val="24"/>
    </w:rPr>
  </w:style>
  <w:style w:customStyle="1" w:styleId="xl65" w:type="paragraph">
    <w:name w:val="xl6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 w:val="24"/>
      <w:szCs w:val="24"/>
    </w:rPr>
  </w:style>
  <w:style w:customStyle="1" w:styleId="xl66" w:type="paragraph">
    <w:name w:val="xl66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ascii="Arial Unicode MS" w:cs="Arial Unicode MS" w:eastAsia="Arial Unicode MS" w:hAnsi="Arial Unicode MS"/>
      <w:sz w:val="24"/>
      <w:szCs w:val="24"/>
    </w:rPr>
  </w:style>
  <w:style w:customStyle="1" w:styleId="xl67" w:type="paragraph">
    <w:name w:val="xl67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 w:val="22"/>
      <w:szCs w:val="22"/>
    </w:rPr>
  </w:style>
  <w:style w:customStyle="1" w:styleId="xl68" w:type="paragraph">
    <w:name w:val="xl68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69" w:type="paragraph">
    <w:name w:val="xl69"/>
    <w:basedOn w:val="Standard"/>
    <w:rsid w:val="003451AC"/>
    <w:pPr>
      <w:pBdr>
        <w:top w:color="auto" w:space="0" w:sz="4" w:val="single"/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0" w:type="paragraph">
    <w:name w:val="xl70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1" w:type="paragraph">
    <w:name w:val="xl71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2" w:type="paragraph">
    <w:name w:val="xl72"/>
    <w:basedOn w:val="Standard"/>
    <w:rsid w:val="003451AC"/>
    <w:pPr>
      <w:pBdr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3" w:type="paragraph">
    <w:name w:val="xl73"/>
    <w:basedOn w:val="Standard"/>
    <w:rsid w:val="003451AC"/>
    <w:pPr>
      <w:pBdr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4" w:type="paragraph">
    <w:name w:val="xl74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5" w:type="paragraph">
    <w:name w:val="xl75"/>
    <w:basedOn w:val="Standard"/>
    <w:rsid w:val="003451AC"/>
    <w:pPr>
      <w:pBdr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6" w:type="paragraph">
    <w:name w:val="xl76"/>
    <w:basedOn w:val="Standard"/>
    <w:rsid w:val="003451AC"/>
    <w:pPr>
      <w:pBdr>
        <w:top w:color="auto" w:space="0" w:sz="4" w:val="single"/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7" w:type="paragraph">
    <w:name w:val="xl77"/>
    <w:basedOn w:val="Standard"/>
    <w:rsid w:val="003451AC"/>
    <w:pPr>
      <w:pBdr>
        <w:top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8" w:type="paragraph">
    <w:name w:val="xl78"/>
    <w:basedOn w:val="Standard"/>
    <w:rsid w:val="003451AC"/>
    <w:pPr>
      <w:pBdr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9" w:type="paragraph">
    <w:name w:val="xl79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0" w:type="paragraph">
    <w:name w:val="xl80"/>
    <w:basedOn w:val="Standard"/>
    <w:rsid w:val="003451AC"/>
    <w:pPr>
      <w:pBdr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1" w:type="paragraph">
    <w:name w:val="xl81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2" w:type="paragraph">
    <w:name w:val="xl82"/>
    <w:basedOn w:val="Standard"/>
    <w:rsid w:val="003451AC"/>
    <w:pPr>
      <w:pBdr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3" w:type="paragraph">
    <w:name w:val="xl83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4" w:type="paragraph">
    <w:name w:val="xl84"/>
    <w:basedOn w:val="Standard"/>
    <w:rsid w:val="003451AC"/>
    <w:pPr>
      <w:pBdr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5" w:type="paragraph">
    <w:name w:val="xl8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6" w:type="paragraph">
    <w:name w:val="xl86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 w:val="24"/>
      <w:szCs w:val="24"/>
    </w:rPr>
  </w:style>
  <w:style w:customStyle="1" w:styleId="xl87" w:type="paragraph">
    <w:name w:val="xl87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ascii="Arial Unicode MS" w:cs="Arial Unicode MS" w:eastAsia="Arial Unicode MS" w:hAnsi="Arial Unicode MS"/>
      <w:sz w:val="24"/>
      <w:szCs w:val="24"/>
    </w:rPr>
  </w:style>
  <w:style w:customStyle="1" w:styleId="xl88" w:type="paragraph">
    <w:name w:val="xl88"/>
    <w:basedOn w:val="Standard"/>
    <w:rsid w:val="003451AC"/>
    <w:pPr>
      <w:pBdr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9" w:type="paragraph">
    <w:name w:val="xl89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 w:val="24"/>
      <w:szCs w:val="24"/>
      <w:u w:val="single"/>
    </w:rPr>
  </w:style>
  <w:style w:customStyle="1" w:styleId="xl90" w:type="paragraph">
    <w:name w:val="xl90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91" w:type="paragraph">
    <w:name w:val="xl91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2" w:type="paragraph">
    <w:name w:val="xl92"/>
    <w:basedOn w:val="Standard"/>
    <w:rsid w:val="003451AC"/>
    <w:pPr>
      <w:pBdr>
        <w:top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3" w:type="paragraph">
    <w:name w:val="xl93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4" w:type="paragraph">
    <w:name w:val="xl94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95" w:type="paragraph">
    <w:name w:val="xl9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6" w:type="paragraph">
    <w:name w:val="xl96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7" w:type="paragraph">
    <w:name w:val="xl97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98" w:type="paragraph">
    <w:name w:val="xl98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9" w:type="paragraph">
    <w:name w:val="xl99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100" w:type="paragraph">
    <w:name w:val="xl100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101" w:type="paragraph">
    <w:name w:val="xl101"/>
    <w:basedOn w:val="Standard"/>
    <w:rsid w:val="003451AC"/>
    <w:pPr>
      <w:pBdr>
        <w:top w:color="auto" w:space="0" w:sz="4" w:val="single"/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2" w:type="paragraph">
    <w:name w:val="xl102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3" w:type="paragraph">
    <w:name w:val="xl103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104" w:type="paragraph">
    <w:name w:val="xl104"/>
    <w:basedOn w:val="Standard"/>
    <w:rsid w:val="003451AC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5" w:type="paragraph">
    <w:name w:val="xl10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106" w:type="paragraph">
    <w:name w:val="xl106"/>
    <w:basedOn w:val="Standard"/>
    <w:rsid w:val="003451AC"/>
    <w:pPr>
      <w:pBdr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7" w:type="paragraph">
    <w:name w:val="xl107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top"/>
    </w:pPr>
    <w:rPr>
      <w:rFonts w:cs="Arial" w:eastAsia="Arial Unicode MS"/>
      <w:szCs w:val="18"/>
    </w:rPr>
  </w:style>
  <w:style w:styleId="Dokumentstruktur" w:type="paragraph">
    <w:name w:val="Document Map"/>
    <w:basedOn w:val="Standard"/>
    <w:link w:val="DokumentstrukturZchn"/>
    <w:rsid w:val="003451AC"/>
    <w:pPr>
      <w:shd w:color="auto" w:fill="000080" w:val="clear"/>
    </w:pPr>
    <w:rPr>
      <w:rFonts w:ascii="Tahoma" w:cs="Tahoma" w:hAnsi="Tahoma"/>
    </w:rPr>
  </w:style>
  <w:style w:customStyle="1" w:styleId="DokumentstrukturZchn" w:type="character">
    <w:name w:val="Dokumentstruktur Zchn"/>
    <w:link w:val="Dokumentstruktur"/>
    <w:rsid w:val="003451AC"/>
    <w:rPr>
      <w:rFonts w:ascii="Tahoma" w:cs="Tahoma" w:hAnsi="Tahoma"/>
      <w:sz w:val="18"/>
      <w:shd w:color="auto" w:fill="000080" w:val="clear"/>
      <w:lang w:eastAsia="de-DE"/>
    </w:rPr>
  </w:style>
  <w:style w:styleId="Endnotentext" w:type="paragraph">
    <w:name w:val="endnote text"/>
    <w:basedOn w:val="Standard"/>
    <w:link w:val="EndnotentextZchn"/>
    <w:rsid w:val="003451AC"/>
    <w:rPr>
      <w:sz w:val="20"/>
    </w:rPr>
  </w:style>
  <w:style w:customStyle="1" w:styleId="EndnotentextZchn" w:type="character">
    <w:name w:val="Endnotentext Zchn"/>
    <w:link w:val="Endnotentext"/>
    <w:rsid w:val="003451AC"/>
    <w:rPr>
      <w:rFonts w:ascii="Arial" w:hAnsi="Arial"/>
      <w:lang w:eastAsia="de-DE"/>
    </w:rPr>
  </w:style>
  <w:style w:styleId="Endnotenzeichen" w:type="character">
    <w:name w:val="endnote reference"/>
    <w:rsid w:val="003451AC"/>
    <w:rPr>
      <w:vertAlign w:val="superscript"/>
    </w:rPr>
  </w:style>
  <w:style w:styleId="Hervorhebung" w:type="character">
    <w:name w:val="Emphasis"/>
    <w:qFormat/>
    <w:rsid w:val="003451AC"/>
    <w:rPr>
      <w:i/>
      <w:iCs/>
    </w:rPr>
  </w:style>
  <w:style w:customStyle="1" w:styleId="Default" w:type="paragraph">
    <w:name w:val="Default"/>
    <w:rsid w:val="004F5F45"/>
    <w:pPr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5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2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1.xml"/>
<Relationship Id="rId10" Type="http://schemas.openxmlformats.org/officeDocument/2006/relationships/header" Target="header3.xml"/>
<Relationship Id="rId11" Type="http://schemas.openxmlformats.org/officeDocument/2006/relationships/header" Target="header2.xml"/>
<Relationship Id="rId12" Type="http://schemas.openxmlformats.org/officeDocument/2006/relationships/header" Target="header4.xml"/>
<Relationship Id="rId13" Type="http://schemas.openxmlformats.org/officeDocument/2006/relationships/footer" Target="footer3.xml"/>
<Relationship Id="rId14" Type="http://schemas.openxmlformats.org/officeDocument/2006/relationships/footer" Target="footer2.xml"/>
<Relationship Id="rId15" Type="http://schemas.openxmlformats.org/officeDocument/2006/relationships/footer" Target="footer1.xml"/>
<Relationship Id="rId71" Type="http://schemas.openxmlformats.org/officeDocument/2006/relationships/image" Target="media/rId71.png"/>
<Relationship Id="rId76" Type="http://schemas.openxmlformats.org/officeDocument/2006/relationships/image" Target="media/rId76.png"/>
<Relationship Id="rId81" Type="http://schemas.openxmlformats.org/officeDocument/2006/relationships/image" Target="media/rId81.png"/>
<Relationship Id="rId86" Type="http://schemas.openxmlformats.org/officeDocument/2006/relationships/image" Target="media/rId86.png"/>
<Relationship Id="rId91" Type="http://schemas.openxmlformats.org/officeDocument/2006/relationships/image" Target="media/rId91.png"/>
<Relationship Id="rId96" Type="http://schemas.openxmlformats.org/officeDocument/2006/relationships/image" Target="media/rId96.png"/>
<Relationship Id="rId101" Type="http://schemas.openxmlformats.org/officeDocument/2006/relationships/image" Target="media/rId101.png"/>
<Relationship Id="rId106" Type="http://schemas.openxmlformats.org/officeDocument/2006/relationships/image" Target="media/rId106.png"/>
<Relationship Id="rId111" Type="http://schemas.openxmlformats.org/officeDocument/2006/relationships/image" Target="media/rId111.png"/>
<Relationship Id="rId26" Type="http://schemas.openxmlformats.org/officeDocument/2006/relationships/image" Target="media/rId26.png"/>
<Relationship Id="rId31" Type="http://schemas.openxmlformats.org/officeDocument/2006/relationships/image" Target="media/rId31.png"/>
<Relationship Id="rId36" Type="http://schemas.openxmlformats.org/officeDocument/2006/relationships/image" Target="media/rId36.png"/>
<Relationship Id="rId41" Type="http://schemas.openxmlformats.org/officeDocument/2006/relationships/image" Target="media/rId41.png"/>
<Relationship Id="rId46" Type="http://schemas.openxmlformats.org/officeDocument/2006/relationships/image" Target="media/rId46.png"/>
<Relationship Id="rId51" Type="http://schemas.openxmlformats.org/officeDocument/2006/relationships/image" Target="media/rId51.png"/>
<Relationship Id="rId56" Type="http://schemas.openxmlformats.org/officeDocument/2006/relationships/image" Target="media/rId56.png"/>
<Relationship Id="rId61" Type="http://schemas.openxmlformats.org/officeDocument/2006/relationships/image" Target="media/rId61.png"/>
<Relationship Id="rId66" Type="http://schemas.openxmlformats.org/officeDocument/2006/relationships/image" Target="media/rId66.png"/>
<Relationship Id="rId117" Type="http://schemas.openxmlformats.org/officeDocument/2006/relationships/image" Target="media/rId117.png"/>
<Relationship Id="rId122" Type="http://schemas.openxmlformats.org/officeDocument/2006/relationships/image" Target="media/rId122.png"/>
<Relationship Id="rId127" Type="http://schemas.openxmlformats.org/officeDocument/2006/relationships/image" Target="media/rId127.png"/>
<Relationship Id="rId132" Type="http://schemas.openxmlformats.org/officeDocument/2006/relationships/image" Target="media/rId132.png"/>
<Relationship Id="rId138" Type="http://schemas.openxmlformats.org/officeDocument/2006/relationships/image" Target="media/rId138.png"/>
<Relationship Id="rId144" Type="http://schemas.openxmlformats.org/officeDocument/2006/relationships/image" Target="media/rId144.png"/>
<Relationship Id="rId149" Type="http://schemas.openxmlformats.org/officeDocument/2006/relationships/image" Target="media/rId149.png"/>
<Relationship Id="rId154" Type="http://schemas.openxmlformats.org/officeDocument/2006/relationships/image" Target="media/rId154.png"/>
<Relationship Id="rId159" Type="http://schemas.openxmlformats.org/officeDocument/2006/relationships/image" Target="media/rId159.png"/>
<Relationship Id="rId165" Type="http://schemas.openxmlformats.org/officeDocument/2006/relationships/image" Target="media/rId165.png"/>
<Relationship Id="rId171" Type="http://schemas.openxmlformats.org/officeDocument/2006/relationships/image" Target="media/rId171.png"/>
<Relationship Id="rId176" Type="http://schemas.openxmlformats.org/officeDocument/2006/relationships/image" Target="media/rId176.png"/>
<Relationship Id="rId181" Type="http://schemas.openxmlformats.org/officeDocument/2006/relationships/image" Target="media/rId181.png"/>
<Relationship Id="rId186" Type="http://schemas.openxmlformats.org/officeDocument/2006/relationships/image" Target="media/rId186.png"/>
<Relationship Id="rId191" Type="http://schemas.openxmlformats.org/officeDocument/2006/relationships/image" Target="media/rId191.png"/>
<Relationship Id="rId196" Type="http://schemas.openxmlformats.org/officeDocument/2006/relationships/image" Target="media/rId196.png"/>
<Relationship Id="rId202" Type="http://schemas.openxmlformats.org/officeDocument/2006/relationships/image" Target="media/rId202.png"/>
<Relationship Id="rId207" Type="http://schemas.openxmlformats.org/officeDocument/2006/relationships/image" Target="media/rId207.png"/>
<Relationship Id="rId213" Type="http://schemas.openxmlformats.org/officeDocument/2006/relationships/image" Target="media/rId213.png"/>
<Relationship Id="rId218" Type="http://schemas.openxmlformats.org/officeDocument/2006/relationships/image" Target="media/rId218.png"/>
<Relationship Id="rId20" Type="http://schemas.openxmlformats.org/officeDocument/2006/relationships/image" Target="media/rId20.png"/>
<Relationship Id="rId221" Type="http://schemas.openxmlformats.org/officeDocument/2006/relationships/hyperlink" Target="https://statistiktg.shinyapps.io/statanhang/?dept=DEK&amp;amt=Amt%20f%C3%BCr%20Arch%C3%A4ologie&amp;table=Einzelne%20Funde%20aus%20Prospektionen%20und%20Lieferungen&amp;year=2024" TargetMode="External"/>
<Relationship Id="rId216" Type="http://schemas.openxmlformats.org/officeDocument/2006/relationships/hyperlink" Target="https://statistiktg.shinyapps.io/statanhang/?dept=DEK&amp;amt=Amt%20f%C3%BCr%20Arch%C3%A4ologie&amp;table=Laufende%20und%20abgeschlossene%20Grabungen,%20Begleitungen,%20Bauuntersuchungen,%20Restaurierungen%20und%20Probenentnahmen%20f%C3%BCr%20Dendrochronologie&amp;year=2024" TargetMode="External"/>
<Relationship Id="rId162" Type="http://schemas.openxmlformats.org/officeDocument/2006/relationships/hyperlink" Target="https://statistiktg.shinyapps.io/statanhang/?dept=DEK&amp;amt=Berufs-%20und%20Studienberatung&amp;table=Andere%20Dienstleistungen&amp;year=2024" TargetMode="External"/>
<Relationship Id="rId157" Type="http://schemas.openxmlformats.org/officeDocument/2006/relationships/hyperlink" Target="https://statistiktg.shinyapps.io/statanhang/?dept=DEK&amp;amt=Berufs-%20und%20Studienberatung&amp;table=Beratungen&amp;year=2024" TargetMode="External"/>
<Relationship Id="rId147" Type="http://schemas.openxmlformats.org/officeDocument/2006/relationships/hyperlink" Target="https://statistiktg.shinyapps.io/statanhang/?dept=DEK&amp;amt=Berufs-%20und%20Studienberatung&amp;table=Information&amp;year=2024" TargetMode="External"/>
<Relationship Id="rId152" Type="http://schemas.openxmlformats.org/officeDocument/2006/relationships/hyperlink" Target="https://statistiktg.shinyapps.io/statanhang/?dept=DEK&amp;amt=Berufs-%20und%20Studienberatung&amp;table=Veranstaltungen%20und%20Kurse&amp;year=2024" TargetMode="External"/>
<Relationship Id="rId23" Type="http://schemas.openxmlformats.org/officeDocument/2006/relationships/hyperlink" Target="https://statistiktg.shinyapps.io/statanhang/?dept=DEK&amp;amt=Generalsekretariat%20DEK&amp;table=Verwaltungsrechtspflege&amp;year=2024" TargetMode="External"/>
<Relationship Id="rId168" Type="http://schemas.openxmlformats.org/officeDocument/2006/relationships/hyperlink" Target="https://statistiktg.shinyapps.io/statanhang/?dept=DEK&amp;amt=Jugendmusikschulen&amp;table=Kantonale%20und%20ausserkantonale%20Jugendmusikschulen&amp;year=2024" TargetMode="External"/>
<Relationship Id="rId205" Type="http://schemas.openxmlformats.org/officeDocument/2006/relationships/hyperlink" Target="https://statistiktg.shinyapps.io/statanhang/?dept=DEK&amp;amt=Kantonsbibliothek&amp;table=Bestand&amp;year=2024" TargetMode="External"/>
<Relationship Id="rId210" Type="http://schemas.openxmlformats.org/officeDocument/2006/relationships/hyperlink" Target="https://statistiktg.shinyapps.io/statanhang/?dept=DEK&amp;amt=Kantonsbibliothek&amp;table=Nutzung&amp;year=2024" TargetMode="External"/>
<Relationship Id="rId114" Type="http://schemas.openxmlformats.org/officeDocument/2006/relationships/hyperlink" Target="https://statistiktg.shinyapps.io/statanhang/?dept=DEK&amp;amt=Kinder%20und%20Jugendliche%20in%20Ausbildung&amp;table=Abschl%C3%BCsse%20Berufsmaturit%C3%A4t&amp;year=2024" TargetMode="External"/>
<Relationship Id="rId84" Type="http://schemas.openxmlformats.org/officeDocument/2006/relationships/hyperlink" Target="https://statistiktg.shinyapps.io/statanhang/?dept=DEK&amp;amt=Kinder%20und%20Jugendliche%20in%20Ausbildung&amp;table=Entwicklung%20der%20Lehrlingszahlen&amp;year=2024" TargetMode="External"/>
<Relationship Id="rId29" Type="http://schemas.openxmlformats.org/officeDocument/2006/relationships/hyperlink" Target="https://statistiktg.shinyapps.io/statanhang/?dept=DEK&amp;amt=Kinder%20und%20Jugendliche%20in%20Ausbildung&amp;table=Gesamt%C3%BCbersicht%20Sch%C3%BClerzahlen&amp;year=2024" TargetMode="External"/>
<Relationship Id="rId39" Type="http://schemas.openxmlformats.org/officeDocument/2006/relationships/hyperlink" Target="https://statistiktg.shinyapps.io/statanhang/?dept=DEK&amp;amt=Kinder%20und%20Jugendliche%20in%20Ausbildung&amp;table=Integrativ%20und%20in%20ausserkantonalen%20Schulen%20gef%C3%B6rderte%20Thurgauer%20Sondersch%C3%BClerinnen%20und%20-sch%C3%BCler&amp;year=2024" TargetMode="External"/>
<Relationship Id="rId49" Type="http://schemas.openxmlformats.org/officeDocument/2006/relationships/hyperlink" Target="https://statistiktg.shinyapps.io/statanhang/?dept=DEK&amp;amt=Kinder%20und%20Jugendliche%20in%20Ausbildung&amp;table=Klassengr%C3%B6sse%20sowie%20mehrklassige%20Abteilungen%20an%20Primarschulen&amp;year=2024" TargetMode="External"/>
<Relationship Id="rId74" Type="http://schemas.openxmlformats.org/officeDocument/2006/relationships/hyperlink" Target="https://statistiktg.shinyapps.io/statanhang/?dept=DEK&amp;amt=Kinder%20und%20Jugendliche%20in%20Ausbildung&amp;table=Lehrvertr%C3%A4ge%20nach%20Ausbildungsfeldern&amp;year=2024" TargetMode="External"/>
<Relationship Id="rId69" Type="http://schemas.openxmlformats.org/officeDocument/2006/relationships/hyperlink" Target="https://statistiktg.shinyapps.io/statanhang/?dept=DEK&amp;amt=Kinder%20und%20Jugendliche%20in%20Ausbildung&amp;table=Mittelschulabschl%C3%BCsse&amp;year=2024" TargetMode="External"/>
<Relationship Id="rId79" Type="http://schemas.openxmlformats.org/officeDocument/2006/relationships/hyperlink" Target="https://statistiktg.shinyapps.io/statanhang/?dept=DEK&amp;amt=Kinder%20und%20Jugendliche%20in%20Ausbildung&amp;table=Qualifikationsverfahren%20(Lehrabschlusspr%C3%BCfungen)%20nach%20Ausbildungsfeldern&amp;year=2024" TargetMode="External"/>
<Relationship Id="rId99" Type="http://schemas.openxmlformats.org/officeDocument/2006/relationships/hyperlink" Target="https://statistiktg.shinyapps.io/statanhang/?dept=DEK&amp;amt=Kinder%20und%20Jugendliche%20in%20Ausbildung&amp;table=Sch%C3%BClerinnen%20und%20Sch%C3%BCler%20an%20Berufsfachschulen%20nach%20Ausbildungsfeldern&amp;year=2024" TargetMode="External"/>
<Relationship Id="rId44" Type="http://schemas.openxmlformats.org/officeDocument/2006/relationships/hyperlink" Target="https://statistiktg.shinyapps.io/statanhang/?dept=DEK&amp;amt=Kinder%20und%20Jugendliche%20in%20Ausbildung&amp;table=Sch%C3%BClerinnen%20und%20Sch%C3%BCler%20an%20der%20%C3%B6ffentlichen%20Volksschule&amp;year=2024" TargetMode="External"/>
<Relationship Id="rId94" Type="http://schemas.openxmlformats.org/officeDocument/2006/relationships/hyperlink" Target="https://statistiktg.shinyapps.io/statanhang/?dept=DEK&amp;amt=Kinder%20und%20Jugendliche%20in%20Ausbildung&amp;table=Sch%C3%BClerinnen%20und%20Sch%C3%BCler%20in%20Integrationskursen&amp;year=2024" TargetMode="External"/>
<Relationship Id="rId34" Type="http://schemas.openxmlformats.org/officeDocument/2006/relationships/hyperlink" Target="https://statistiktg.shinyapps.io/statanhang/?dept=DEK&amp;amt=Kinder%20und%20Jugendliche%20in%20Ausbildung&amp;table=Sch%C3%BClerinnen%20und%20Sch%C3%BCler%20in%20Sonderschulen&amp;year=2024" TargetMode="External"/>
<Relationship Id="rId89" Type="http://schemas.openxmlformats.org/officeDocument/2006/relationships/hyperlink" Target="https://statistiktg.shinyapps.io/statanhang/?dept=DEK&amp;amt=Kinder%20und%20Jugendliche%20in%20Ausbildung&amp;table=Sch%C3%BClerinnen%20und%20Sch%C3%BCler%20in%20Thurgauer%20Br%C3%BCckenangeboten%20(%C3%B6ffentlich%20und%20privat)&amp;year=2024" TargetMode="External"/>
<Relationship Id="rId109" Type="http://schemas.openxmlformats.org/officeDocument/2006/relationships/hyperlink" Target="https://statistiktg.shinyapps.io/statanhang/?dept=DEK&amp;amt=Kinder%20und%20Jugendliche%20in%20Ausbildung&amp;table=Sch%C3%BClerinnen%20und%20Sch%C3%BCler%20in%20einer%20Ausbildung%20zur%20Berufsmaturit%C3%A4t%20BM1%20nach%20Berufsfachschule&amp;year=2024" TargetMode="External"/>
<Relationship Id="rId54" Type="http://schemas.openxmlformats.org/officeDocument/2006/relationships/hyperlink" Target="https://statistiktg.shinyapps.io/statanhang/?dept=DEK&amp;amt=Kinder%20und%20Jugendliche%20in%20Ausbildung&amp;table=Sch%C3%BClerinnen%20und%20Sch%C3%BCler%20nach%20Schuljahren&amp;year=2024" TargetMode="External"/>
<Relationship Id="rId64" Type="http://schemas.openxmlformats.org/officeDocument/2006/relationships/hyperlink" Target="https://statistiktg.shinyapps.io/statanhang/?dept=DEK&amp;amt=Kinder%20und%20Jugendliche%20in%20Ausbildung&amp;table=Sch%C3%BClerinnen%20und%20Sch%C3%BCler%20spezieller%20Lehrg%C3%A4nge%20nach%20Programmjahr&amp;year=2024" TargetMode="External"/>
<Relationship Id="rId104" Type="http://schemas.openxmlformats.org/officeDocument/2006/relationships/hyperlink" Target="https://statistiktg.shinyapps.io/statanhang/?dept=DEK&amp;amt=Kinder%20und%20Jugendliche%20in%20Ausbildung&amp;table=Sch%C3%BClerzahlen%20Berufsmaturit%C3%A4t&amp;year=2024" TargetMode="External"/>
<Relationship Id="rId59" Type="http://schemas.openxmlformats.org/officeDocument/2006/relationships/hyperlink" Target="https://statistiktg.shinyapps.io/statanhang/?dept=DEK&amp;amt=Kinder%20und%20Jugendliche%20in%20Ausbildung&amp;table=Thurgauer%20Sch%C3%BClerinnen%20und%20Sch%C3%BCler%20an%20der%20Kantonsschule%20Wil%20nach%20Programmjahr&amp;year=2024" TargetMode="External"/>
<Relationship Id="rId130" Type="http://schemas.openxmlformats.org/officeDocument/2006/relationships/hyperlink" Target="https://statistiktg.shinyapps.io/statanhang/?dept=DEK&amp;amt=Lehrpersonen&amp;table=Lehrpersonen%20an%20den%20Berufsfachschulen%20(inkl.%20Teilpensen)&amp;year=2024" TargetMode="External"/>
<Relationship Id="rId135" Type="http://schemas.openxmlformats.org/officeDocument/2006/relationships/hyperlink" Target="https://statistiktg.shinyapps.io/statanhang/?dept=DEK&amp;amt=Lehrpersonen&amp;table=Lehrpersonen%20an%20den%20Br%C3%BCckenangeboten%20(inkl.%20Teilpensen)&amp;year=2024" TargetMode="External"/>
<Relationship Id="rId125" Type="http://schemas.openxmlformats.org/officeDocument/2006/relationships/hyperlink" Target="https://statistiktg.shinyapps.io/statanhang/?dept=DEK&amp;amt=Lehrpersonen&amp;table=Lehrpersonen%20an%20den%20Mittelschulen%20(inkl.%20Teilpensen)&amp;year=2024" TargetMode="External"/>
<Relationship Id="rId120" Type="http://schemas.openxmlformats.org/officeDocument/2006/relationships/hyperlink" Target="https://statistiktg.shinyapps.io/statanhang/?dept=DEK&amp;amt=Lehrpersonen&amp;table=Lehrpersonen%20an%20der%20Volksschule%20und%20am%20Kindergarten%20(inkl.%20Teilpensen)&amp;year=2024" TargetMode="External"/>
<Relationship Id="rId184" Type="http://schemas.openxmlformats.org/officeDocument/2006/relationships/hyperlink" Target="https://statistiktg.shinyapps.io/statanhang/?dept=DEK&amp;amt=Sport&amp;table=J+S-Schulsport%20(Kurse%20und%20Lager%20an%20Schulen)&amp;year=2024" TargetMode="External"/>
<Relationship Id="rId189" Type="http://schemas.openxmlformats.org/officeDocument/2006/relationships/hyperlink" Target="https://statistiktg.shinyapps.io/statanhang/?dept=DEK&amp;amt=Sport&amp;table=J+S-Vereinssport&amp;year=2024" TargetMode="External"/>
<Relationship Id="rId194" Type="http://schemas.openxmlformats.org/officeDocument/2006/relationships/hyperlink" Target="https://statistiktg.shinyapps.io/statanhang/?dept=DEK&amp;amt=Sport&amp;table=Kantonale%20Jugendsportcamps&amp;year=2024" TargetMode="External"/>
<Relationship Id="rId174" Type="http://schemas.openxmlformats.org/officeDocument/2006/relationships/hyperlink" Target="https://statistiktg.shinyapps.io/statanhang/?dept=DEK&amp;amt=Sport&amp;table=Lehrpersonenweiterbildung&amp;year=2024" TargetMode="External"/>
<Relationship Id="rId179" Type="http://schemas.openxmlformats.org/officeDocument/2006/relationships/hyperlink" Target="https://statistiktg.shinyapps.io/statanhang/?dept=DEK&amp;amt=Sport&amp;table=Leistungsmessung%20vor%20Ende%20der%20Schulpflicht%20(Empfehlung%20Kanton)&amp;year=2024" TargetMode="External"/>
<Relationship Id="rId199" Type="http://schemas.openxmlformats.org/officeDocument/2006/relationships/hyperlink" Target="https://statistiktg.shinyapps.io/statanhang/?dept=DEK&amp;amt=Sport&amp;table=Sportfonds-Beitr%C3%A4ge&amp;year=2024" TargetMode="External"/>
<Relationship Id="rId141" Type="http://schemas.openxmlformats.org/officeDocument/2006/relationships/hyperlink" Target="https://statistiktg.shinyapps.io/statanhang/?dept=DEK&amp;amt=Weiterbildung&amp;table=Berufsorientierte%20und%20allgemeine%20Weiterbildung&amp;year=2024" TargetMode="External"/>
</Relationships>

</file>

<file path=word/_rels/footnotes.xml.rels><?xml version="1.0" encoding="UTF-8" standalone="yes"?>

<Relationships  xmlns="http://schemas.openxmlformats.org/package/2006/relationships">
<Relationship Id="rId221" Type="http://schemas.openxmlformats.org/officeDocument/2006/relationships/hyperlink" Target="https://statistiktg.shinyapps.io/statanhang/?dept=DEK&amp;amt=Amt%20f%C3%BCr%20Arch%C3%A4ologie&amp;table=Einzelne%20Funde%20aus%20Prospektionen%20und%20Lieferungen&amp;year=2024" TargetMode="External"/>
<Relationship Id="rId216" Type="http://schemas.openxmlformats.org/officeDocument/2006/relationships/hyperlink" Target="https://statistiktg.shinyapps.io/statanhang/?dept=DEK&amp;amt=Amt%20f%C3%BCr%20Arch%C3%A4ologie&amp;table=Laufende%20und%20abgeschlossene%20Grabungen,%20Begleitungen,%20Bauuntersuchungen,%20Restaurierungen%20und%20Probenentnahmen%20f%C3%BCr%20Dendrochronologie&amp;year=2024" TargetMode="External"/>
<Relationship Id="rId162" Type="http://schemas.openxmlformats.org/officeDocument/2006/relationships/hyperlink" Target="https://statistiktg.shinyapps.io/statanhang/?dept=DEK&amp;amt=Berufs-%20und%20Studienberatung&amp;table=Andere%20Dienstleistungen&amp;year=2024" TargetMode="External"/>
<Relationship Id="rId157" Type="http://schemas.openxmlformats.org/officeDocument/2006/relationships/hyperlink" Target="https://statistiktg.shinyapps.io/statanhang/?dept=DEK&amp;amt=Berufs-%20und%20Studienberatung&amp;table=Beratungen&amp;year=2024" TargetMode="External"/>
<Relationship Id="rId147" Type="http://schemas.openxmlformats.org/officeDocument/2006/relationships/hyperlink" Target="https://statistiktg.shinyapps.io/statanhang/?dept=DEK&amp;amt=Berufs-%20und%20Studienberatung&amp;table=Information&amp;year=2024" TargetMode="External"/>
<Relationship Id="rId152" Type="http://schemas.openxmlformats.org/officeDocument/2006/relationships/hyperlink" Target="https://statistiktg.shinyapps.io/statanhang/?dept=DEK&amp;amt=Berufs-%20und%20Studienberatung&amp;table=Veranstaltungen%20und%20Kurse&amp;year=2024" TargetMode="External"/>
<Relationship Id="rId23" Type="http://schemas.openxmlformats.org/officeDocument/2006/relationships/hyperlink" Target="https://statistiktg.shinyapps.io/statanhang/?dept=DEK&amp;amt=Generalsekretariat%20DEK&amp;table=Verwaltungsrechtspflege&amp;year=2024" TargetMode="External"/>
<Relationship Id="rId168" Type="http://schemas.openxmlformats.org/officeDocument/2006/relationships/hyperlink" Target="https://statistiktg.shinyapps.io/statanhang/?dept=DEK&amp;amt=Jugendmusikschulen&amp;table=Kantonale%20und%20ausserkantonale%20Jugendmusikschulen&amp;year=2024" TargetMode="External"/>
<Relationship Id="rId205" Type="http://schemas.openxmlformats.org/officeDocument/2006/relationships/hyperlink" Target="https://statistiktg.shinyapps.io/statanhang/?dept=DEK&amp;amt=Kantonsbibliothek&amp;table=Bestand&amp;year=2024" TargetMode="External"/>
<Relationship Id="rId210" Type="http://schemas.openxmlformats.org/officeDocument/2006/relationships/hyperlink" Target="https://statistiktg.shinyapps.io/statanhang/?dept=DEK&amp;amt=Kantonsbibliothek&amp;table=Nutzung&amp;year=2024" TargetMode="External"/>
<Relationship Id="rId114" Type="http://schemas.openxmlformats.org/officeDocument/2006/relationships/hyperlink" Target="https://statistiktg.shinyapps.io/statanhang/?dept=DEK&amp;amt=Kinder%20und%20Jugendliche%20in%20Ausbildung&amp;table=Abschl%C3%BCsse%20Berufsmaturit%C3%A4t&amp;year=2024" TargetMode="External"/>
<Relationship Id="rId84" Type="http://schemas.openxmlformats.org/officeDocument/2006/relationships/hyperlink" Target="https://statistiktg.shinyapps.io/statanhang/?dept=DEK&amp;amt=Kinder%20und%20Jugendliche%20in%20Ausbildung&amp;table=Entwicklung%20der%20Lehrlingszahlen&amp;year=2024" TargetMode="External"/>
<Relationship Id="rId29" Type="http://schemas.openxmlformats.org/officeDocument/2006/relationships/hyperlink" Target="https://statistiktg.shinyapps.io/statanhang/?dept=DEK&amp;amt=Kinder%20und%20Jugendliche%20in%20Ausbildung&amp;table=Gesamt%C3%BCbersicht%20Sch%C3%BClerzahlen&amp;year=2024" TargetMode="External"/>
<Relationship Id="rId39" Type="http://schemas.openxmlformats.org/officeDocument/2006/relationships/hyperlink" Target="https://statistiktg.shinyapps.io/statanhang/?dept=DEK&amp;amt=Kinder%20und%20Jugendliche%20in%20Ausbildung&amp;table=Integrativ%20und%20in%20ausserkantonalen%20Schulen%20gef%C3%B6rderte%20Thurgauer%20Sondersch%C3%BClerinnen%20und%20-sch%C3%BCler&amp;year=2024" TargetMode="External"/>
<Relationship Id="rId49" Type="http://schemas.openxmlformats.org/officeDocument/2006/relationships/hyperlink" Target="https://statistiktg.shinyapps.io/statanhang/?dept=DEK&amp;amt=Kinder%20und%20Jugendliche%20in%20Ausbildung&amp;table=Klassengr%C3%B6sse%20sowie%20mehrklassige%20Abteilungen%20an%20Primarschulen&amp;year=2024" TargetMode="External"/>
<Relationship Id="rId74" Type="http://schemas.openxmlformats.org/officeDocument/2006/relationships/hyperlink" Target="https://statistiktg.shinyapps.io/statanhang/?dept=DEK&amp;amt=Kinder%20und%20Jugendliche%20in%20Ausbildung&amp;table=Lehrvertr%C3%A4ge%20nach%20Ausbildungsfeldern&amp;year=2024" TargetMode="External"/>
<Relationship Id="rId69" Type="http://schemas.openxmlformats.org/officeDocument/2006/relationships/hyperlink" Target="https://statistiktg.shinyapps.io/statanhang/?dept=DEK&amp;amt=Kinder%20und%20Jugendliche%20in%20Ausbildung&amp;table=Mittelschulabschl%C3%BCsse&amp;year=2024" TargetMode="External"/>
<Relationship Id="rId79" Type="http://schemas.openxmlformats.org/officeDocument/2006/relationships/hyperlink" Target="https://statistiktg.shinyapps.io/statanhang/?dept=DEK&amp;amt=Kinder%20und%20Jugendliche%20in%20Ausbildung&amp;table=Qualifikationsverfahren%20(Lehrabschlusspr%C3%BCfungen)%20nach%20Ausbildungsfeldern&amp;year=2024" TargetMode="External"/>
<Relationship Id="rId99" Type="http://schemas.openxmlformats.org/officeDocument/2006/relationships/hyperlink" Target="https://statistiktg.shinyapps.io/statanhang/?dept=DEK&amp;amt=Kinder%20und%20Jugendliche%20in%20Ausbildung&amp;table=Sch%C3%BClerinnen%20und%20Sch%C3%BCler%20an%20Berufsfachschulen%20nach%20Ausbildungsfeldern&amp;year=2024" TargetMode="External"/>
<Relationship Id="rId44" Type="http://schemas.openxmlformats.org/officeDocument/2006/relationships/hyperlink" Target="https://statistiktg.shinyapps.io/statanhang/?dept=DEK&amp;amt=Kinder%20und%20Jugendliche%20in%20Ausbildung&amp;table=Sch%C3%BClerinnen%20und%20Sch%C3%BCler%20an%20der%20%C3%B6ffentlichen%20Volksschule&amp;year=2024" TargetMode="External"/>
<Relationship Id="rId94" Type="http://schemas.openxmlformats.org/officeDocument/2006/relationships/hyperlink" Target="https://statistiktg.shinyapps.io/statanhang/?dept=DEK&amp;amt=Kinder%20und%20Jugendliche%20in%20Ausbildung&amp;table=Sch%C3%BClerinnen%20und%20Sch%C3%BCler%20in%20Integrationskursen&amp;year=2024" TargetMode="External"/>
<Relationship Id="rId34" Type="http://schemas.openxmlformats.org/officeDocument/2006/relationships/hyperlink" Target="https://statistiktg.shinyapps.io/statanhang/?dept=DEK&amp;amt=Kinder%20und%20Jugendliche%20in%20Ausbildung&amp;table=Sch%C3%BClerinnen%20und%20Sch%C3%BCler%20in%20Sonderschulen&amp;year=2024" TargetMode="External"/>
<Relationship Id="rId89" Type="http://schemas.openxmlformats.org/officeDocument/2006/relationships/hyperlink" Target="https://statistiktg.shinyapps.io/statanhang/?dept=DEK&amp;amt=Kinder%20und%20Jugendliche%20in%20Ausbildung&amp;table=Sch%C3%BClerinnen%20und%20Sch%C3%BCler%20in%20Thurgauer%20Br%C3%BCckenangeboten%20(%C3%B6ffentlich%20und%20privat)&amp;year=2024" TargetMode="External"/>
<Relationship Id="rId109" Type="http://schemas.openxmlformats.org/officeDocument/2006/relationships/hyperlink" Target="https://statistiktg.shinyapps.io/statanhang/?dept=DEK&amp;amt=Kinder%20und%20Jugendliche%20in%20Ausbildung&amp;table=Sch%C3%BClerinnen%20und%20Sch%C3%BCler%20in%20einer%20Ausbildung%20zur%20Berufsmaturit%C3%A4t%20BM1%20nach%20Berufsfachschule&amp;year=2024" TargetMode="External"/>
<Relationship Id="rId54" Type="http://schemas.openxmlformats.org/officeDocument/2006/relationships/hyperlink" Target="https://statistiktg.shinyapps.io/statanhang/?dept=DEK&amp;amt=Kinder%20und%20Jugendliche%20in%20Ausbildung&amp;table=Sch%C3%BClerinnen%20und%20Sch%C3%BCler%20nach%20Schuljahren&amp;year=2024" TargetMode="External"/>
<Relationship Id="rId64" Type="http://schemas.openxmlformats.org/officeDocument/2006/relationships/hyperlink" Target="https://statistiktg.shinyapps.io/statanhang/?dept=DEK&amp;amt=Kinder%20und%20Jugendliche%20in%20Ausbildung&amp;table=Sch%C3%BClerinnen%20und%20Sch%C3%BCler%20spezieller%20Lehrg%C3%A4nge%20nach%20Programmjahr&amp;year=2024" TargetMode="External"/>
<Relationship Id="rId104" Type="http://schemas.openxmlformats.org/officeDocument/2006/relationships/hyperlink" Target="https://statistiktg.shinyapps.io/statanhang/?dept=DEK&amp;amt=Kinder%20und%20Jugendliche%20in%20Ausbildung&amp;table=Sch%C3%BClerzahlen%20Berufsmaturit%C3%A4t&amp;year=2024" TargetMode="External"/>
<Relationship Id="rId59" Type="http://schemas.openxmlformats.org/officeDocument/2006/relationships/hyperlink" Target="https://statistiktg.shinyapps.io/statanhang/?dept=DEK&amp;amt=Kinder%20und%20Jugendliche%20in%20Ausbildung&amp;table=Thurgauer%20Sch%C3%BClerinnen%20und%20Sch%C3%BCler%20an%20der%20Kantonsschule%20Wil%20nach%20Programmjahr&amp;year=2024" TargetMode="External"/>
<Relationship Id="rId130" Type="http://schemas.openxmlformats.org/officeDocument/2006/relationships/hyperlink" Target="https://statistiktg.shinyapps.io/statanhang/?dept=DEK&amp;amt=Lehrpersonen&amp;table=Lehrpersonen%20an%20den%20Berufsfachschulen%20(inkl.%20Teilpensen)&amp;year=2024" TargetMode="External"/>
<Relationship Id="rId135" Type="http://schemas.openxmlformats.org/officeDocument/2006/relationships/hyperlink" Target="https://statistiktg.shinyapps.io/statanhang/?dept=DEK&amp;amt=Lehrpersonen&amp;table=Lehrpersonen%20an%20den%20Br%C3%BCckenangeboten%20(inkl.%20Teilpensen)&amp;year=2024" TargetMode="External"/>
<Relationship Id="rId125" Type="http://schemas.openxmlformats.org/officeDocument/2006/relationships/hyperlink" Target="https://statistiktg.shinyapps.io/statanhang/?dept=DEK&amp;amt=Lehrpersonen&amp;table=Lehrpersonen%20an%20den%20Mittelschulen%20(inkl.%20Teilpensen)&amp;year=2024" TargetMode="External"/>
<Relationship Id="rId120" Type="http://schemas.openxmlformats.org/officeDocument/2006/relationships/hyperlink" Target="https://statistiktg.shinyapps.io/statanhang/?dept=DEK&amp;amt=Lehrpersonen&amp;table=Lehrpersonen%20an%20der%20Volksschule%20und%20am%20Kindergarten%20(inkl.%20Teilpensen)&amp;year=2024" TargetMode="External"/>
<Relationship Id="rId184" Type="http://schemas.openxmlformats.org/officeDocument/2006/relationships/hyperlink" Target="https://statistiktg.shinyapps.io/statanhang/?dept=DEK&amp;amt=Sport&amp;table=J+S-Schulsport%20(Kurse%20und%20Lager%20an%20Schulen)&amp;year=2024" TargetMode="External"/>
<Relationship Id="rId189" Type="http://schemas.openxmlformats.org/officeDocument/2006/relationships/hyperlink" Target="https://statistiktg.shinyapps.io/statanhang/?dept=DEK&amp;amt=Sport&amp;table=J+S-Vereinssport&amp;year=2024" TargetMode="External"/>
<Relationship Id="rId194" Type="http://schemas.openxmlformats.org/officeDocument/2006/relationships/hyperlink" Target="https://statistiktg.shinyapps.io/statanhang/?dept=DEK&amp;amt=Sport&amp;table=Kantonale%20Jugendsportcamps&amp;year=2024" TargetMode="External"/>
<Relationship Id="rId174" Type="http://schemas.openxmlformats.org/officeDocument/2006/relationships/hyperlink" Target="https://statistiktg.shinyapps.io/statanhang/?dept=DEK&amp;amt=Sport&amp;table=Lehrpersonenweiterbildung&amp;year=2024" TargetMode="External"/>
<Relationship Id="rId179" Type="http://schemas.openxmlformats.org/officeDocument/2006/relationships/hyperlink" Target="https://statistiktg.shinyapps.io/statanhang/?dept=DEK&amp;amt=Sport&amp;table=Leistungsmessung%20vor%20Ende%20der%20Schulpflicht%20(Empfehlung%20Kanton)&amp;year=2024" TargetMode="External"/>
<Relationship Id="rId199" Type="http://schemas.openxmlformats.org/officeDocument/2006/relationships/hyperlink" Target="https://statistiktg.shinyapps.io/statanhang/?dept=DEK&amp;amt=Sport&amp;table=Sportfonds-Beitr%C3%A4ge&amp;year=2024" TargetMode="External"/>
<Relationship Id="rId141" Type="http://schemas.openxmlformats.org/officeDocument/2006/relationships/hyperlink" Target="https://statistiktg.shinyapps.io/statanhang/?dept=DEK&amp;amt=Weiterbildung&amp;table=Berufsorientierte%20und%20allgemeine%20Weiterbildung&amp;year=2024" TargetMode="External"/>
</Relationships>
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0</Words>
  <Characters>0</Characters>
  <Application>Microsoft Office Word</Application>
  <DocSecurity>0</DocSecurity>
  <Lines>3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egierungsratsbeschluss</vt:lpstr>
    </vt:vector>
  </TitlesOfParts>
  <Manager>RR TG</Manager>
  <Company>Kanton Thurgau</Company>
  <LinksUpToDate>false</LinksUpToDate>
  <CharactersWithSpaces>-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5-07-16T09:15:15Z</dcterms:created>
  <dcterms:modified xsi:type="dcterms:W3CDTF">2025-07-16T09:15:21Z</dcterms:modified>
  <cp:lastModifiedBy>dslor@tg.ch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